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65552C0" w14:textId="077EC8BC" w:rsidR="00A25AD9" w:rsidRPr="00AA4EF7" w:rsidRDefault="00DB5E30" w:rsidP="00FB0E7E">
      <w:pPr>
        <w:spacing w:after="0" w:line="360" w:lineRule="auto"/>
        <w:jc w:val="right"/>
        <w:rPr>
          <w:sz w:val="40"/>
          <w:szCs w:val="40"/>
        </w:rPr>
      </w:pPr>
      <w:r w:rsidRPr="00AA4EF7">
        <w:rPr>
          <w:sz w:val="40"/>
          <w:szCs w:val="40"/>
        </w:rPr>
        <w:t xml:space="preserve"> </w:t>
      </w:r>
    </w:p>
    <w:p w14:paraId="03A50062" w14:textId="77777777" w:rsidR="009C7D9B" w:rsidRPr="00AA4EF7" w:rsidRDefault="009C7D9B" w:rsidP="009C7D9B">
      <w:pPr>
        <w:jc w:val="center"/>
        <w:rPr>
          <w:noProof/>
          <w:sz w:val="32"/>
          <w:szCs w:val="32"/>
          <w:lang w:eastAsia="en-GB"/>
        </w:rPr>
      </w:pPr>
    </w:p>
    <w:p w14:paraId="50286D0F" w14:textId="605C1B3B" w:rsidR="009C7D9B" w:rsidRPr="00AA4EF7" w:rsidRDefault="00E70D4D" w:rsidP="00B23BB7">
      <w:pPr>
        <w:jc w:val="center"/>
        <w:rPr>
          <w:sz w:val="40"/>
          <w:szCs w:val="40"/>
        </w:rPr>
      </w:pPr>
      <w:r>
        <w:rPr>
          <w:sz w:val="40"/>
          <w:szCs w:val="40"/>
        </w:rPr>
        <w:t>D51</w:t>
      </w:r>
    </w:p>
    <w:p w14:paraId="5E9A762A" w14:textId="77777777" w:rsidR="00814D5E" w:rsidRDefault="00814D5E" w:rsidP="00B23BB7">
      <w:pPr>
        <w:jc w:val="center"/>
        <w:rPr>
          <w:sz w:val="40"/>
          <w:szCs w:val="40"/>
        </w:rPr>
      </w:pPr>
    </w:p>
    <w:p w14:paraId="01C02980" w14:textId="77777777" w:rsidR="005E72EB" w:rsidRPr="00AA4EF7" w:rsidRDefault="005E72EB" w:rsidP="00814466">
      <w:pPr>
        <w:spacing w:before="480" w:after="240"/>
        <w:jc w:val="center"/>
        <w:rPr>
          <w:b/>
          <w:sz w:val="32"/>
          <w:szCs w:val="32"/>
        </w:rPr>
      </w:pPr>
      <w:r w:rsidRPr="00AA4EF7">
        <w:rPr>
          <w:b/>
          <w:sz w:val="32"/>
          <w:szCs w:val="32"/>
        </w:rPr>
        <w:t xml:space="preserve">Table of </w:t>
      </w:r>
      <w:r w:rsidR="00052668" w:rsidRPr="00AA4EF7">
        <w:rPr>
          <w:b/>
          <w:sz w:val="32"/>
          <w:szCs w:val="32"/>
        </w:rPr>
        <w:t>C</w:t>
      </w:r>
      <w:r w:rsidRPr="00AA4EF7">
        <w:rPr>
          <w:b/>
          <w:sz w:val="32"/>
          <w:szCs w:val="32"/>
        </w:rPr>
        <w:t>ontents</w:t>
      </w:r>
    </w:p>
    <w:p w14:paraId="597A0A1E" w14:textId="3A487505" w:rsidR="00F01A69" w:rsidRDefault="00BA43C3">
      <w:pPr>
        <w:pStyle w:val="TM1"/>
        <w:tabs>
          <w:tab w:val="left" w:pos="480"/>
          <w:tab w:val="right" w:leader="dot" w:pos="9060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val="fr-FR" w:eastAsia="fr-FR"/>
        </w:rPr>
      </w:pPr>
      <w:r w:rsidRPr="00AA4EF7">
        <w:fldChar w:fldCharType="begin"/>
      </w:r>
      <w:r w:rsidR="00BB1FDB" w:rsidRPr="00AA4EF7">
        <w:instrText xml:space="preserve"> TOC \o "1-4" \h \z \u </w:instrText>
      </w:r>
      <w:r w:rsidRPr="00AA4EF7">
        <w:fldChar w:fldCharType="separate"/>
      </w:r>
      <w:hyperlink w:anchor="_Toc129171527" w:history="1">
        <w:r w:rsidR="00F01A69" w:rsidRPr="009C553E">
          <w:rPr>
            <w:rStyle w:val="Lienhypertexte"/>
            <w:noProof/>
          </w:rPr>
          <w:t>1</w:t>
        </w:r>
        <w:r w:rsidR="00F01A69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val="fr-FR" w:eastAsia="fr-FR"/>
          </w:rPr>
          <w:tab/>
        </w:r>
        <w:r w:rsidR="00F01A69" w:rsidRPr="009C553E">
          <w:rPr>
            <w:rStyle w:val="Lienhypertexte"/>
            <w:noProof/>
          </w:rPr>
          <w:t>The avionics use case</w:t>
        </w:r>
        <w:r w:rsidR="00F01A69">
          <w:rPr>
            <w:noProof/>
            <w:webHidden/>
          </w:rPr>
          <w:tab/>
        </w:r>
        <w:r w:rsidR="00F01A69">
          <w:rPr>
            <w:noProof/>
            <w:webHidden/>
          </w:rPr>
          <w:fldChar w:fldCharType="begin"/>
        </w:r>
        <w:r w:rsidR="00F01A69">
          <w:rPr>
            <w:noProof/>
            <w:webHidden/>
          </w:rPr>
          <w:instrText xml:space="preserve"> PAGEREF _Toc129171527 \h </w:instrText>
        </w:r>
        <w:r w:rsidR="00F01A69">
          <w:rPr>
            <w:noProof/>
            <w:webHidden/>
          </w:rPr>
        </w:r>
        <w:r w:rsidR="00F01A69">
          <w:rPr>
            <w:noProof/>
            <w:webHidden/>
          </w:rPr>
          <w:fldChar w:fldCharType="separate"/>
        </w:r>
        <w:r w:rsidR="00F01A69">
          <w:rPr>
            <w:noProof/>
            <w:webHidden/>
          </w:rPr>
          <w:t>2</w:t>
        </w:r>
        <w:r w:rsidR="00F01A69">
          <w:rPr>
            <w:noProof/>
            <w:webHidden/>
          </w:rPr>
          <w:fldChar w:fldCharType="end"/>
        </w:r>
      </w:hyperlink>
    </w:p>
    <w:p w14:paraId="39E2F8A4" w14:textId="78CBD0AA" w:rsidR="00F01A69" w:rsidRDefault="001C2088">
      <w:pPr>
        <w:pStyle w:val="TM2"/>
        <w:tabs>
          <w:tab w:val="left" w:pos="720"/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fr-FR" w:eastAsia="fr-FR"/>
        </w:rPr>
      </w:pPr>
      <w:hyperlink w:anchor="_Toc129171528" w:history="1">
        <w:r w:rsidR="00F01A69" w:rsidRPr="009C553E">
          <w:rPr>
            <w:rStyle w:val="Lienhypertexte"/>
            <w:noProof/>
          </w:rPr>
          <w:t>1.1</w:t>
        </w:r>
        <w:r w:rsidR="00F01A69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fr-FR" w:eastAsia="fr-FR"/>
          </w:rPr>
          <w:tab/>
        </w:r>
        <w:r w:rsidR="00F01A69" w:rsidRPr="009C553E">
          <w:rPr>
            <w:rStyle w:val="Lienhypertexte"/>
            <w:noProof/>
          </w:rPr>
          <w:t>Avionics Safety and Security</w:t>
        </w:r>
        <w:r w:rsidR="00F01A69">
          <w:rPr>
            <w:noProof/>
            <w:webHidden/>
          </w:rPr>
          <w:tab/>
        </w:r>
        <w:r w:rsidR="00F01A69">
          <w:rPr>
            <w:noProof/>
            <w:webHidden/>
          </w:rPr>
          <w:fldChar w:fldCharType="begin"/>
        </w:r>
        <w:r w:rsidR="00F01A69">
          <w:rPr>
            <w:noProof/>
            <w:webHidden/>
          </w:rPr>
          <w:instrText xml:space="preserve"> PAGEREF _Toc129171528 \h </w:instrText>
        </w:r>
        <w:r w:rsidR="00F01A69">
          <w:rPr>
            <w:noProof/>
            <w:webHidden/>
          </w:rPr>
        </w:r>
        <w:r w:rsidR="00F01A69">
          <w:rPr>
            <w:noProof/>
            <w:webHidden/>
          </w:rPr>
          <w:fldChar w:fldCharType="separate"/>
        </w:r>
        <w:r w:rsidR="00F01A69">
          <w:rPr>
            <w:noProof/>
            <w:webHidden/>
          </w:rPr>
          <w:t>2</w:t>
        </w:r>
        <w:r w:rsidR="00F01A69">
          <w:rPr>
            <w:noProof/>
            <w:webHidden/>
          </w:rPr>
          <w:fldChar w:fldCharType="end"/>
        </w:r>
      </w:hyperlink>
    </w:p>
    <w:p w14:paraId="0FF04ADC" w14:textId="71AEC9A1" w:rsidR="00814466" w:rsidRPr="00AA4EF7" w:rsidRDefault="00BA43C3">
      <w:pPr>
        <w:rPr>
          <w:sz w:val="20"/>
        </w:rPr>
      </w:pPr>
      <w:r w:rsidRPr="00AA4EF7">
        <w:rPr>
          <w:sz w:val="20"/>
        </w:rPr>
        <w:fldChar w:fldCharType="end"/>
      </w:r>
    </w:p>
    <w:p w14:paraId="0BA872D9" w14:textId="139CA98C" w:rsidR="00814466" w:rsidRPr="00AA4EF7" w:rsidRDefault="00814466">
      <w:pPr>
        <w:spacing w:after="0"/>
        <w:jc w:val="left"/>
        <w:rPr>
          <w:sz w:val="20"/>
        </w:rPr>
      </w:pPr>
      <w:r w:rsidRPr="00AA4EF7">
        <w:rPr>
          <w:sz w:val="20"/>
        </w:rPr>
        <w:br w:type="page"/>
      </w:r>
    </w:p>
    <w:p w14:paraId="6F894A4A" w14:textId="6FB3CF76" w:rsidR="00350C19" w:rsidRPr="00AA4EF7" w:rsidRDefault="006711E0" w:rsidP="004C45EC">
      <w:pPr>
        <w:pStyle w:val="Titre1"/>
      </w:pPr>
      <w:bookmarkStart w:id="0" w:name="_Ref57682279"/>
      <w:bookmarkStart w:id="1" w:name="_Toc129171527"/>
      <w:r w:rsidRPr="00AA4EF7">
        <w:lastRenderedPageBreak/>
        <w:t xml:space="preserve">The </w:t>
      </w:r>
      <w:r w:rsidR="001A1512" w:rsidRPr="00AA4EF7">
        <w:t>avionics</w:t>
      </w:r>
      <w:r w:rsidRPr="00AA4EF7">
        <w:t xml:space="preserve"> use case</w:t>
      </w:r>
      <w:bookmarkEnd w:id="0"/>
      <w:bookmarkEnd w:id="1"/>
      <w:r w:rsidRPr="00AA4EF7">
        <w:t xml:space="preserve"> </w:t>
      </w:r>
    </w:p>
    <w:p w14:paraId="2D5457EF" w14:textId="4A3908AF" w:rsidR="009133F6" w:rsidRPr="00AA4EF7" w:rsidRDefault="0044089D" w:rsidP="009133F6">
      <w:pPr>
        <w:pStyle w:val="Titre2"/>
        <w:ind w:left="578" w:hanging="578"/>
      </w:pPr>
      <w:bookmarkStart w:id="2" w:name="_Toc36028546"/>
      <w:bookmarkStart w:id="3" w:name="_Toc129171528"/>
      <w:r w:rsidRPr="00AA4EF7">
        <w:t>Avi</w:t>
      </w:r>
      <w:r w:rsidR="009133F6" w:rsidRPr="00AA4EF7">
        <w:t>onics</w:t>
      </w:r>
      <w:r w:rsidRPr="00AA4EF7">
        <w:t xml:space="preserve"> </w:t>
      </w:r>
      <w:r w:rsidR="0055213C" w:rsidRPr="00AA4EF7">
        <w:t>Safety and Security</w:t>
      </w:r>
      <w:bookmarkEnd w:id="2"/>
      <w:bookmarkEnd w:id="3"/>
    </w:p>
    <w:p w14:paraId="44BB55CF" w14:textId="77777777" w:rsidR="0027123A" w:rsidRPr="00AA4EF7" w:rsidRDefault="0027123A" w:rsidP="0027123A">
      <w:bookmarkStart w:id="4" w:name="_GoBack"/>
      <w:bookmarkEnd w:id="4"/>
    </w:p>
    <w:sectPr w:rsidR="0027123A" w:rsidRPr="00AA4EF7" w:rsidSect="00575428">
      <w:headerReference w:type="default" r:id="rId11"/>
      <w:footerReference w:type="default" r:id="rId12"/>
      <w:pgSz w:w="11906" w:h="16838" w:code="9"/>
      <w:pgMar w:top="1134" w:right="1418" w:bottom="1701" w:left="1418" w:header="567" w:footer="68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F69CDB0" w14:textId="77777777" w:rsidR="001C2088" w:rsidRDefault="001C2088">
      <w:r>
        <w:separator/>
      </w:r>
    </w:p>
  </w:endnote>
  <w:endnote w:type="continuationSeparator" w:id="0">
    <w:p w14:paraId="02B8E013" w14:textId="77777777" w:rsidR="001C2088" w:rsidRDefault="001C2088">
      <w:r>
        <w:continuationSeparator/>
      </w:r>
    </w:p>
  </w:endnote>
  <w:endnote w:type="continuationNotice" w:id="1">
    <w:p w14:paraId="7F395519" w14:textId="77777777" w:rsidR="001C2088" w:rsidRDefault="001C2088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altName w:val="Microsoft Sans Serif"/>
    <w:panose1 w:val="020B0304020202020204"/>
    <w:charset w:val="DE"/>
    <w:family w:val="roman"/>
    <w:pitch w:val="variable"/>
    <w:sig w:usb0="01000000" w:usb1="00000000" w:usb2="00000000" w:usb3="00000000" w:csb0="0001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ngsana New">
    <w:altName w:val="Leelawadee UI"/>
    <w:panose1 w:val="02020603050405020304"/>
    <w:charset w:val="DE"/>
    <w:family w:val="roman"/>
    <w:pitch w:val="variable"/>
    <w:sig w:usb0="01000000" w:usb1="00000000" w:usb2="00000000" w:usb3="00000000" w:csb0="00010000" w:csb1="00000000"/>
  </w:font>
  <w:font w:name="Georgia">
    <w:altName w:val="﷽﷽﷽﷽﷽﷽﷽﷽往ø怀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LTStd-Roman">
    <w:altName w:val="Times New Roman"/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6F2079" w14:textId="69460EE6" w:rsidR="00514BC1" w:rsidRPr="00F85231" w:rsidRDefault="00514BC1" w:rsidP="00947151">
    <w:pPr>
      <w:pStyle w:val="Pieddepage"/>
      <w:tabs>
        <w:tab w:val="clear" w:pos="9071"/>
        <w:tab w:val="right" w:pos="9070"/>
      </w:tabs>
      <w:spacing w:after="0"/>
      <w:jc w:val="left"/>
      <w:rPr>
        <w:sz w:val="22"/>
        <w:szCs w:val="22"/>
      </w:rPr>
    </w:pPr>
    <w:r>
      <w:rPr>
        <w:sz w:val="22"/>
        <w:szCs w:val="22"/>
      </w:rPr>
      <w:t>TEACHING</w:t>
    </w:r>
    <w:r w:rsidRPr="00F85231">
      <w:rPr>
        <w:sz w:val="22"/>
        <w:szCs w:val="22"/>
      </w:rPr>
      <w:tab/>
      <w:t xml:space="preserve">- </w:t>
    </w:r>
    <w:r w:rsidRPr="00F85231">
      <w:rPr>
        <w:sz w:val="22"/>
        <w:szCs w:val="22"/>
      </w:rPr>
      <w:fldChar w:fldCharType="begin"/>
    </w:r>
    <w:r w:rsidRPr="00F85231">
      <w:rPr>
        <w:sz w:val="22"/>
        <w:szCs w:val="22"/>
      </w:rPr>
      <w:instrText xml:space="preserve"> PAGE </w:instrText>
    </w:r>
    <w:r w:rsidRPr="00F85231">
      <w:rPr>
        <w:sz w:val="22"/>
        <w:szCs w:val="22"/>
      </w:rPr>
      <w:fldChar w:fldCharType="separate"/>
    </w:r>
    <w:r w:rsidR="00442559">
      <w:rPr>
        <w:noProof/>
        <w:sz w:val="22"/>
        <w:szCs w:val="22"/>
      </w:rPr>
      <w:t>2</w:t>
    </w:r>
    <w:r w:rsidRPr="00F85231">
      <w:rPr>
        <w:sz w:val="22"/>
        <w:szCs w:val="22"/>
      </w:rPr>
      <w:fldChar w:fldCharType="end"/>
    </w:r>
    <w:r w:rsidRPr="00F85231">
      <w:rPr>
        <w:sz w:val="22"/>
        <w:szCs w:val="22"/>
      </w:rPr>
      <w:t xml:space="preserve"> -</w:t>
    </w:r>
    <w:r w:rsidRPr="00F85231">
      <w:rPr>
        <w:sz w:val="22"/>
        <w:szCs w:val="22"/>
      </w:rPr>
      <w:tab/>
    </w:r>
    <w:r>
      <w:rPr>
        <w:sz w:val="22"/>
        <w:szCs w:val="22"/>
        <w:lang w:val="en-US"/>
      </w:rPr>
      <w:t>December,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0A85E36" w14:textId="77777777" w:rsidR="001C2088" w:rsidRDefault="001C2088">
      <w:r>
        <w:separator/>
      </w:r>
    </w:p>
  </w:footnote>
  <w:footnote w:type="continuationSeparator" w:id="0">
    <w:p w14:paraId="2CD92610" w14:textId="77777777" w:rsidR="001C2088" w:rsidRDefault="001C2088">
      <w:r>
        <w:continuationSeparator/>
      </w:r>
    </w:p>
  </w:footnote>
  <w:footnote w:type="continuationNotice" w:id="1">
    <w:p w14:paraId="1240AC3E" w14:textId="77777777" w:rsidR="001C2088" w:rsidRDefault="001C2088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80790C" w14:textId="0FF093B0" w:rsidR="00514BC1" w:rsidRPr="003576D3" w:rsidRDefault="00514BC1" w:rsidP="0078762F">
    <w:pPr>
      <w:pStyle w:val="En-tte"/>
      <w:pBdr>
        <w:bottom w:val="single" w:sz="4" w:space="1" w:color="auto"/>
      </w:pBdr>
      <w:tabs>
        <w:tab w:val="clear" w:pos="4536"/>
        <w:tab w:val="clear" w:pos="9072"/>
        <w:tab w:val="right" w:pos="9070"/>
      </w:tabs>
      <w:rPr>
        <w:smallCaps/>
        <w:sz w:val="22"/>
        <w:szCs w:val="22"/>
        <w:lang w:val="en-US"/>
      </w:rPr>
    </w:pPr>
    <w:r>
      <w:rPr>
        <w:smallCaps/>
        <w:sz w:val="22"/>
        <w:szCs w:val="22"/>
        <w:lang w:val="en-US"/>
      </w:rPr>
      <w:t>TEACHING</w:t>
    </w:r>
    <w:r w:rsidRPr="003576D3">
      <w:rPr>
        <w:smallCaps/>
        <w:sz w:val="22"/>
        <w:szCs w:val="22"/>
        <w:lang w:val="en-US"/>
      </w:rPr>
      <w:t xml:space="preserve"> D</w:t>
    </w:r>
    <w:r>
      <w:rPr>
        <w:smallCaps/>
        <w:sz w:val="22"/>
        <w:szCs w:val="22"/>
        <w:lang w:val="en-US"/>
      </w:rPr>
      <w:t>5</w:t>
    </w:r>
    <w:r w:rsidRPr="003576D3">
      <w:rPr>
        <w:smallCaps/>
        <w:sz w:val="22"/>
        <w:szCs w:val="22"/>
        <w:lang w:val="en-US"/>
      </w:rPr>
      <w:t>.</w:t>
    </w:r>
    <w:r>
      <w:rPr>
        <w:smallCaps/>
        <w:sz w:val="22"/>
        <w:szCs w:val="22"/>
        <w:lang w:val="en-US"/>
      </w:rPr>
      <w:t>1</w:t>
    </w:r>
    <w:r w:rsidRPr="003576D3">
      <w:rPr>
        <w:smallCaps/>
        <w:sz w:val="22"/>
        <w:szCs w:val="22"/>
        <w:lang w:val="en-US"/>
      </w:rPr>
      <w:t xml:space="preserve">                                                                                                      </w:t>
    </w:r>
    <w:r>
      <w:rPr>
        <w:smallCaps/>
        <w:sz w:val="22"/>
        <w:szCs w:val="22"/>
        <w:lang w:val="en-US"/>
      </w:rPr>
      <w:t>ICT-01</w:t>
    </w:r>
    <w:r w:rsidRPr="003576D3">
      <w:rPr>
        <w:smallCaps/>
        <w:sz w:val="22"/>
        <w:szCs w:val="22"/>
        <w:lang w:val="en-US"/>
      </w:rPr>
      <w:t>-201</w:t>
    </w:r>
    <w:r>
      <w:rPr>
        <w:smallCaps/>
        <w:sz w:val="22"/>
        <w:szCs w:val="22"/>
        <w:lang w:val="en-US"/>
      </w:rPr>
      <w:t>9</w:t>
    </w:r>
    <w:r w:rsidRPr="003576D3">
      <w:rPr>
        <w:smallCaps/>
        <w:sz w:val="22"/>
        <w:szCs w:val="22"/>
        <w:lang w:val="en-US"/>
      </w:rPr>
      <w:t>/</w:t>
    </w:r>
    <w:r>
      <w:rPr>
        <w:smallCaps/>
        <w:sz w:val="22"/>
        <w:szCs w:val="22"/>
        <w:lang w:val="en-US"/>
      </w:rPr>
      <w:t>№ 87138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CBB16A94"/>
    <w:multiLevelType w:val="hybridMultilevel"/>
    <w:tmpl w:val="A566FBC4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9547B37"/>
    <w:multiLevelType w:val="hybridMultilevel"/>
    <w:tmpl w:val="89D2CEA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1A63EF"/>
    <w:multiLevelType w:val="hybridMultilevel"/>
    <w:tmpl w:val="1958A63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446864"/>
    <w:multiLevelType w:val="hybridMultilevel"/>
    <w:tmpl w:val="3DB811D6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7E2C44"/>
    <w:multiLevelType w:val="multilevel"/>
    <w:tmpl w:val="54BAB636"/>
    <w:lvl w:ilvl="0">
      <w:start w:val="1"/>
      <w:numFmt w:val="decimal"/>
      <w:pStyle w:val="Titre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Titre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Titre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Titre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Titre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Titre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Titre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Titre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Titre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5" w15:restartNumberingAfterBreak="0">
    <w:nsid w:val="132A6E5D"/>
    <w:multiLevelType w:val="multilevel"/>
    <w:tmpl w:val="F5F2FE1A"/>
    <w:lvl w:ilvl="0">
      <w:start w:val="1"/>
      <w:numFmt w:val="decimal"/>
      <w:lvlText w:val="%1."/>
      <w:lvlJc w:val="left"/>
      <w:pPr>
        <w:ind w:left="-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-288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6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1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6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6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40" w:hanging="1440"/>
      </w:pPr>
      <w:rPr>
        <w:rFonts w:hint="default"/>
      </w:rPr>
    </w:lvl>
  </w:abstractNum>
  <w:abstractNum w:abstractNumId="6" w15:restartNumberingAfterBreak="0">
    <w:nsid w:val="179A23AD"/>
    <w:multiLevelType w:val="hybridMultilevel"/>
    <w:tmpl w:val="C97E5D7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600F0B"/>
    <w:multiLevelType w:val="hybridMultilevel"/>
    <w:tmpl w:val="8688B5E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AF5FD0"/>
    <w:multiLevelType w:val="hybridMultilevel"/>
    <w:tmpl w:val="1172998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BB19B9"/>
    <w:multiLevelType w:val="hybridMultilevel"/>
    <w:tmpl w:val="EB86F994"/>
    <w:lvl w:ilvl="0" w:tplc="A1E2E718">
      <w:numFmt w:val="bullet"/>
      <w:lvlText w:val="-"/>
      <w:lvlJc w:val="left"/>
      <w:pPr>
        <w:ind w:left="720" w:hanging="360"/>
      </w:pPr>
      <w:rPr>
        <w:rFonts w:ascii="Calibri" w:eastAsia="Times New Roman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0F1FC1"/>
    <w:multiLevelType w:val="hybridMultilevel"/>
    <w:tmpl w:val="D9B806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F55168"/>
    <w:multiLevelType w:val="hybridMultilevel"/>
    <w:tmpl w:val="A9A259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0DE1A23"/>
    <w:multiLevelType w:val="hybridMultilevel"/>
    <w:tmpl w:val="AA38AB8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F56399"/>
    <w:multiLevelType w:val="multilevel"/>
    <w:tmpl w:val="55D2DB1E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4" w15:restartNumberingAfterBreak="0">
    <w:nsid w:val="2D9A3027"/>
    <w:multiLevelType w:val="hybridMultilevel"/>
    <w:tmpl w:val="F968A92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9068A0"/>
    <w:multiLevelType w:val="hybridMultilevel"/>
    <w:tmpl w:val="D2721982"/>
    <w:lvl w:ilvl="0" w:tplc="F8A22334">
      <w:start w:val="1"/>
      <w:numFmt w:val="decimal"/>
      <w:pStyle w:val="RetraitNormal2"/>
      <w:lvlText w:val="%1."/>
      <w:lvlJc w:val="left"/>
      <w:pPr>
        <w:tabs>
          <w:tab w:val="num" w:pos="1134"/>
        </w:tabs>
        <w:ind w:left="1134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68"/>
        </w:tabs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abstractNum w:abstractNumId="16" w15:restartNumberingAfterBreak="0">
    <w:nsid w:val="3A3A0A3A"/>
    <w:multiLevelType w:val="hybridMultilevel"/>
    <w:tmpl w:val="F63853C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BF60D73"/>
    <w:multiLevelType w:val="hybridMultilevel"/>
    <w:tmpl w:val="0B088DE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1864CD"/>
    <w:multiLevelType w:val="hybridMultilevel"/>
    <w:tmpl w:val="BF5E1D1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476F8E"/>
    <w:multiLevelType w:val="hybridMultilevel"/>
    <w:tmpl w:val="D1F8D61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A54EB6"/>
    <w:multiLevelType w:val="multilevel"/>
    <w:tmpl w:val="91620A96"/>
    <w:lvl w:ilvl="0">
      <w:start w:val="1"/>
      <w:numFmt w:val="none"/>
      <w:suff w:val="nothing"/>
      <w:lvlText w:val="%1"/>
      <w:lvlJc w:val="left"/>
      <w:pPr>
        <w:ind w:left="-425" w:firstLine="0"/>
      </w:pPr>
      <w:rPr>
        <w:rFonts w:hint="default"/>
        <w:b/>
        <w:i w:val="0"/>
      </w:rPr>
    </w:lvl>
    <w:lvl w:ilvl="1">
      <w:start w:val="1"/>
      <w:numFmt w:val="none"/>
      <w:lvlText w:val="%2"/>
      <w:lvlJc w:val="left"/>
      <w:pPr>
        <w:tabs>
          <w:tab w:val="num" w:pos="709"/>
        </w:tabs>
        <w:ind w:left="709" w:hanging="425"/>
      </w:pPr>
      <w:rPr>
        <w:rFonts w:hint="default"/>
        <w:b/>
        <w:i w:val="0"/>
      </w:rPr>
    </w:lvl>
    <w:lvl w:ilvl="2">
      <w:start w:val="1"/>
      <w:numFmt w:val="none"/>
      <w:lvlText w:val=""/>
      <w:lvlJc w:val="left"/>
      <w:pPr>
        <w:tabs>
          <w:tab w:val="num" w:pos="927"/>
        </w:tabs>
        <w:ind w:left="851" w:hanging="284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899"/>
        </w:tabs>
        <w:ind w:left="426" w:firstLine="113"/>
      </w:pPr>
      <w:rPr>
        <w:rFonts w:hint="default"/>
      </w:rPr>
    </w:lvl>
    <w:lvl w:ilvl="4">
      <w:start w:val="1"/>
      <w:numFmt w:val="none"/>
      <w:lvlRestart w:val="0"/>
      <w:suff w:val="nothing"/>
      <w:lvlText w:val=""/>
      <w:lvlJc w:val="left"/>
      <w:pPr>
        <w:ind w:left="-425" w:firstLine="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727"/>
        </w:tabs>
        <w:ind w:left="727" w:hanging="432"/>
      </w:pPr>
      <w:rPr>
        <w:rFonts w:hint="default"/>
        <w:b/>
        <w:i w:val="0"/>
      </w:rPr>
    </w:lvl>
    <w:lvl w:ilvl="6">
      <w:start w:val="1"/>
      <w:numFmt w:val="bullet"/>
      <w:lvlText w:val=""/>
      <w:lvlJc w:val="left"/>
      <w:pPr>
        <w:tabs>
          <w:tab w:val="num" w:pos="943"/>
        </w:tabs>
        <w:ind w:left="871" w:hanging="288"/>
      </w:pPr>
      <w:rPr>
        <w:rFonts w:ascii="Symbol" w:hAnsi="Symbol" w:cs="Times New Roman" w:hint="default"/>
      </w:rPr>
    </w:lvl>
    <w:lvl w:ilvl="7">
      <w:start w:val="1"/>
      <w:numFmt w:val="lowerLetter"/>
      <w:lvlText w:val="%8)"/>
      <w:lvlJc w:val="left"/>
      <w:pPr>
        <w:tabs>
          <w:tab w:val="num" w:pos="1015"/>
        </w:tabs>
        <w:ind w:left="1015" w:hanging="432"/>
      </w:pPr>
      <w:rPr>
        <w:rFonts w:hint="default"/>
      </w:rPr>
    </w:lvl>
    <w:lvl w:ilvl="8">
      <w:start w:val="1"/>
      <w:numFmt w:val="bullet"/>
      <w:lvlText w:val="▪"/>
      <w:lvlJc w:val="left"/>
      <w:pPr>
        <w:tabs>
          <w:tab w:val="num" w:pos="1636"/>
        </w:tabs>
        <w:ind w:left="1276" w:firstLine="0"/>
      </w:pPr>
      <w:rPr>
        <w:rFonts w:ascii="Times New Roman" w:cs="Times New Roman" w:hint="default"/>
      </w:rPr>
    </w:lvl>
  </w:abstractNum>
  <w:abstractNum w:abstractNumId="21" w15:restartNumberingAfterBreak="0">
    <w:nsid w:val="4E8A54E3"/>
    <w:multiLevelType w:val="hybridMultilevel"/>
    <w:tmpl w:val="99B08C7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4354B44"/>
    <w:multiLevelType w:val="hybridMultilevel"/>
    <w:tmpl w:val="669E2A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88C448F"/>
    <w:multiLevelType w:val="hybridMultilevel"/>
    <w:tmpl w:val="EC0051E8"/>
    <w:lvl w:ilvl="0" w:tplc="0798BEB6">
      <w:numFmt w:val="bullet"/>
      <w:lvlText w:val="•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B966411"/>
    <w:multiLevelType w:val="hybridMultilevel"/>
    <w:tmpl w:val="39025C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0027861"/>
    <w:multiLevelType w:val="multilevel"/>
    <w:tmpl w:val="429CD76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65774BA1"/>
    <w:multiLevelType w:val="hybridMultilevel"/>
    <w:tmpl w:val="27B82F9A"/>
    <w:lvl w:ilvl="0" w:tplc="A8D0A8B8">
      <w:start w:val="1"/>
      <w:numFmt w:val="decimal"/>
      <w:lvlText w:val="Requirement %1: "/>
      <w:lvlJc w:val="left"/>
      <w:pPr>
        <w:ind w:left="0" w:firstLine="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6E36393"/>
    <w:multiLevelType w:val="multilevel"/>
    <w:tmpl w:val="27B82F9A"/>
    <w:lvl w:ilvl="0">
      <w:start w:val="1"/>
      <w:numFmt w:val="decimal"/>
      <w:lvlText w:val="Requirement %1: 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D7D1FB5"/>
    <w:multiLevelType w:val="hybridMultilevel"/>
    <w:tmpl w:val="26B2D732"/>
    <w:lvl w:ilvl="0" w:tplc="A1E2E718">
      <w:numFmt w:val="bullet"/>
      <w:lvlText w:val="-"/>
      <w:lvlJc w:val="left"/>
      <w:pPr>
        <w:ind w:left="720" w:hanging="360"/>
      </w:pPr>
      <w:rPr>
        <w:rFonts w:ascii="Calibri" w:eastAsia="Times New Roman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3252D95"/>
    <w:multiLevelType w:val="hybridMultilevel"/>
    <w:tmpl w:val="E4B2FE9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4885DFC"/>
    <w:multiLevelType w:val="hybridMultilevel"/>
    <w:tmpl w:val="91561A9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4EA75E4"/>
    <w:multiLevelType w:val="hybridMultilevel"/>
    <w:tmpl w:val="F7423312"/>
    <w:lvl w:ilvl="0" w:tplc="A1E2E718">
      <w:numFmt w:val="bullet"/>
      <w:lvlText w:val="-"/>
      <w:lvlJc w:val="left"/>
      <w:pPr>
        <w:ind w:left="720" w:hanging="360"/>
      </w:pPr>
      <w:rPr>
        <w:rFonts w:ascii="Calibri" w:eastAsia="Times New Roman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5A76052"/>
    <w:multiLevelType w:val="hybridMultilevel"/>
    <w:tmpl w:val="E11EFE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D963F38"/>
    <w:multiLevelType w:val="hybridMultilevel"/>
    <w:tmpl w:val="F0ACB8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FFBB243"/>
    <w:multiLevelType w:val="hybridMultilevel"/>
    <w:tmpl w:val="A529CE01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13"/>
  </w:num>
  <w:num w:numId="2">
    <w:abstractNumId w:val="15"/>
  </w:num>
  <w:num w:numId="3">
    <w:abstractNumId w:val="32"/>
  </w:num>
  <w:num w:numId="4">
    <w:abstractNumId w:val="4"/>
  </w:num>
  <w:num w:numId="5">
    <w:abstractNumId w:val="26"/>
  </w:num>
  <w:num w:numId="6">
    <w:abstractNumId w:val="7"/>
  </w:num>
  <w:num w:numId="7">
    <w:abstractNumId w:val="8"/>
  </w:num>
  <w:num w:numId="8">
    <w:abstractNumId w:val="30"/>
  </w:num>
  <w:num w:numId="9">
    <w:abstractNumId w:val="6"/>
  </w:num>
  <w:num w:numId="10">
    <w:abstractNumId w:val="19"/>
  </w:num>
  <w:num w:numId="11">
    <w:abstractNumId w:val="2"/>
  </w:num>
  <w:num w:numId="12">
    <w:abstractNumId w:val="18"/>
  </w:num>
  <w:num w:numId="13">
    <w:abstractNumId w:val="17"/>
  </w:num>
  <w:num w:numId="14">
    <w:abstractNumId w:val="1"/>
  </w:num>
  <w:num w:numId="15">
    <w:abstractNumId w:val="23"/>
  </w:num>
  <w:num w:numId="16">
    <w:abstractNumId w:val="20"/>
  </w:num>
  <w:num w:numId="17">
    <w:abstractNumId w:val="11"/>
  </w:num>
  <w:num w:numId="18">
    <w:abstractNumId w:val="33"/>
  </w:num>
  <w:num w:numId="19">
    <w:abstractNumId w:val="14"/>
  </w:num>
  <w:num w:numId="20">
    <w:abstractNumId w:val="31"/>
  </w:num>
  <w:num w:numId="21">
    <w:abstractNumId w:val="9"/>
  </w:num>
  <w:num w:numId="22">
    <w:abstractNumId w:val="28"/>
  </w:num>
  <w:num w:numId="23">
    <w:abstractNumId w:val="25"/>
  </w:num>
  <w:num w:numId="24">
    <w:abstractNumId w:val="5"/>
  </w:num>
  <w:num w:numId="25">
    <w:abstractNumId w:val="27"/>
  </w:num>
  <w:num w:numId="26">
    <w:abstractNumId w:val="3"/>
  </w:num>
  <w:num w:numId="27">
    <w:abstractNumId w:val="12"/>
  </w:num>
  <w:num w:numId="28">
    <w:abstractNumId w:val="21"/>
  </w:num>
  <w:num w:numId="29">
    <w:abstractNumId w:val="29"/>
  </w:num>
  <w:num w:numId="30">
    <w:abstractNumId w:val="16"/>
  </w:num>
  <w:num w:numId="31">
    <w:abstractNumId w:val="24"/>
  </w:num>
  <w:num w:numId="32">
    <w:abstractNumId w:val="22"/>
  </w:num>
  <w:num w:numId="33">
    <w:abstractNumId w:val="0"/>
  </w:num>
  <w:num w:numId="34">
    <w:abstractNumId w:val="34"/>
  </w:num>
  <w:num w:numId="35">
    <w:abstractNumId w:val="10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embedSystemFonts/>
  <w:proofState w:spelling="clean" w:grammar="clean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 fill="f" fillcolor="white" stroke="f">
      <v:fill color="white" on="f"/>
      <v:stroke on="f"/>
      <v:textbox style="mso-fit-shape-to-text:t" inset="0,0,0,0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MjY1NrO0NDA1MjJS0lEKTi0uzszPAykwNK0FAEp4RYgtAAAA"/>
  </w:docVars>
  <w:rsids>
    <w:rsidRoot w:val="008C2962"/>
    <w:rsid w:val="00001BD3"/>
    <w:rsid w:val="00005656"/>
    <w:rsid w:val="000075BD"/>
    <w:rsid w:val="00007AB7"/>
    <w:rsid w:val="000101F0"/>
    <w:rsid w:val="00011BBC"/>
    <w:rsid w:val="0001458C"/>
    <w:rsid w:val="000151F6"/>
    <w:rsid w:val="00022467"/>
    <w:rsid w:val="00022E38"/>
    <w:rsid w:val="000248F8"/>
    <w:rsid w:val="000266E6"/>
    <w:rsid w:val="0003317E"/>
    <w:rsid w:val="0003508C"/>
    <w:rsid w:val="00035FC1"/>
    <w:rsid w:val="00037593"/>
    <w:rsid w:val="000375E4"/>
    <w:rsid w:val="000403FC"/>
    <w:rsid w:val="0004050C"/>
    <w:rsid w:val="000431C9"/>
    <w:rsid w:val="0004469E"/>
    <w:rsid w:val="00044FDF"/>
    <w:rsid w:val="00046F2E"/>
    <w:rsid w:val="00052668"/>
    <w:rsid w:val="0005277D"/>
    <w:rsid w:val="0005470D"/>
    <w:rsid w:val="000548D0"/>
    <w:rsid w:val="00056B3E"/>
    <w:rsid w:val="000621B1"/>
    <w:rsid w:val="00063ED5"/>
    <w:rsid w:val="000641E5"/>
    <w:rsid w:val="000653EB"/>
    <w:rsid w:val="0007587B"/>
    <w:rsid w:val="00076A13"/>
    <w:rsid w:val="00076CCB"/>
    <w:rsid w:val="00080044"/>
    <w:rsid w:val="00080C6C"/>
    <w:rsid w:val="000812AB"/>
    <w:rsid w:val="000825F3"/>
    <w:rsid w:val="000831D0"/>
    <w:rsid w:val="00086198"/>
    <w:rsid w:val="00087145"/>
    <w:rsid w:val="00087E5A"/>
    <w:rsid w:val="00093092"/>
    <w:rsid w:val="00094221"/>
    <w:rsid w:val="000A049B"/>
    <w:rsid w:val="000A1852"/>
    <w:rsid w:val="000A2731"/>
    <w:rsid w:val="000A6B9F"/>
    <w:rsid w:val="000A7CFC"/>
    <w:rsid w:val="000B144D"/>
    <w:rsid w:val="000B2D88"/>
    <w:rsid w:val="000B4946"/>
    <w:rsid w:val="000B57C8"/>
    <w:rsid w:val="000B655C"/>
    <w:rsid w:val="000B68B6"/>
    <w:rsid w:val="000B7170"/>
    <w:rsid w:val="000B73C9"/>
    <w:rsid w:val="000C1532"/>
    <w:rsid w:val="000C2352"/>
    <w:rsid w:val="000C4AB1"/>
    <w:rsid w:val="000C6C7D"/>
    <w:rsid w:val="000C7B3B"/>
    <w:rsid w:val="000C7B43"/>
    <w:rsid w:val="000D1660"/>
    <w:rsid w:val="000D1A46"/>
    <w:rsid w:val="000D537A"/>
    <w:rsid w:val="000D7E0E"/>
    <w:rsid w:val="000E21B1"/>
    <w:rsid w:val="000E383B"/>
    <w:rsid w:val="000E47BF"/>
    <w:rsid w:val="000E4BE0"/>
    <w:rsid w:val="000E7872"/>
    <w:rsid w:val="000F4E4F"/>
    <w:rsid w:val="000F4F93"/>
    <w:rsid w:val="000F6BA3"/>
    <w:rsid w:val="00101667"/>
    <w:rsid w:val="0010747C"/>
    <w:rsid w:val="00112C1B"/>
    <w:rsid w:val="00115FB8"/>
    <w:rsid w:val="0011611A"/>
    <w:rsid w:val="00117BC3"/>
    <w:rsid w:val="00121FCA"/>
    <w:rsid w:val="00122B90"/>
    <w:rsid w:val="00124FF5"/>
    <w:rsid w:val="001257A2"/>
    <w:rsid w:val="00125C70"/>
    <w:rsid w:val="00126AEA"/>
    <w:rsid w:val="00127AF3"/>
    <w:rsid w:val="001331A4"/>
    <w:rsid w:val="0014155B"/>
    <w:rsid w:val="0014248C"/>
    <w:rsid w:val="001443E7"/>
    <w:rsid w:val="001445D4"/>
    <w:rsid w:val="001446F2"/>
    <w:rsid w:val="0014545F"/>
    <w:rsid w:val="00150380"/>
    <w:rsid w:val="00153747"/>
    <w:rsid w:val="00157D8F"/>
    <w:rsid w:val="00162BAB"/>
    <w:rsid w:val="00163393"/>
    <w:rsid w:val="00163538"/>
    <w:rsid w:val="001647EF"/>
    <w:rsid w:val="00167F49"/>
    <w:rsid w:val="00170455"/>
    <w:rsid w:val="00171D4D"/>
    <w:rsid w:val="00171EC5"/>
    <w:rsid w:val="00172AA3"/>
    <w:rsid w:val="0017541F"/>
    <w:rsid w:val="00176EC5"/>
    <w:rsid w:val="00177BC0"/>
    <w:rsid w:val="00183AB7"/>
    <w:rsid w:val="001857A0"/>
    <w:rsid w:val="00190BA9"/>
    <w:rsid w:val="00190F0A"/>
    <w:rsid w:val="001A09E8"/>
    <w:rsid w:val="001A0C82"/>
    <w:rsid w:val="001A1512"/>
    <w:rsid w:val="001A2155"/>
    <w:rsid w:val="001A2B84"/>
    <w:rsid w:val="001A3D5A"/>
    <w:rsid w:val="001B214E"/>
    <w:rsid w:val="001B296C"/>
    <w:rsid w:val="001B3E1E"/>
    <w:rsid w:val="001C0EA0"/>
    <w:rsid w:val="001C2088"/>
    <w:rsid w:val="001C3880"/>
    <w:rsid w:val="001C57A0"/>
    <w:rsid w:val="001C598D"/>
    <w:rsid w:val="001C6C7D"/>
    <w:rsid w:val="001C7E2D"/>
    <w:rsid w:val="001D09BA"/>
    <w:rsid w:val="001D25FB"/>
    <w:rsid w:val="001D3A0C"/>
    <w:rsid w:val="001D3DC0"/>
    <w:rsid w:val="001D42DB"/>
    <w:rsid w:val="001D59AA"/>
    <w:rsid w:val="001D59E6"/>
    <w:rsid w:val="001D746C"/>
    <w:rsid w:val="001E09F7"/>
    <w:rsid w:val="001E5960"/>
    <w:rsid w:val="001F0BD0"/>
    <w:rsid w:val="001F10B0"/>
    <w:rsid w:val="001F2FC9"/>
    <w:rsid w:val="001F3EF4"/>
    <w:rsid w:val="001F45A9"/>
    <w:rsid w:val="001F66FE"/>
    <w:rsid w:val="00200A34"/>
    <w:rsid w:val="002030D5"/>
    <w:rsid w:val="0020426D"/>
    <w:rsid w:val="002045A1"/>
    <w:rsid w:val="002053DF"/>
    <w:rsid w:val="00213926"/>
    <w:rsid w:val="002144E6"/>
    <w:rsid w:val="00216EC7"/>
    <w:rsid w:val="00217EC4"/>
    <w:rsid w:val="00222B06"/>
    <w:rsid w:val="002248FD"/>
    <w:rsid w:val="002270A0"/>
    <w:rsid w:val="0022785E"/>
    <w:rsid w:val="00231364"/>
    <w:rsid w:val="00232D6A"/>
    <w:rsid w:val="002416C4"/>
    <w:rsid w:val="00243366"/>
    <w:rsid w:val="00244378"/>
    <w:rsid w:val="002462FA"/>
    <w:rsid w:val="00246943"/>
    <w:rsid w:val="002509F7"/>
    <w:rsid w:val="002530C7"/>
    <w:rsid w:val="0025399B"/>
    <w:rsid w:val="00255775"/>
    <w:rsid w:val="00265D19"/>
    <w:rsid w:val="00266137"/>
    <w:rsid w:val="0026709A"/>
    <w:rsid w:val="0027123A"/>
    <w:rsid w:val="002713D4"/>
    <w:rsid w:val="00274B86"/>
    <w:rsid w:val="002765C1"/>
    <w:rsid w:val="002776F1"/>
    <w:rsid w:val="00281EFA"/>
    <w:rsid w:val="0028208B"/>
    <w:rsid w:val="00284112"/>
    <w:rsid w:val="0028456E"/>
    <w:rsid w:val="00284DC3"/>
    <w:rsid w:val="0028565C"/>
    <w:rsid w:val="00293A07"/>
    <w:rsid w:val="00293E23"/>
    <w:rsid w:val="00295D24"/>
    <w:rsid w:val="00296606"/>
    <w:rsid w:val="002968EB"/>
    <w:rsid w:val="00296D9C"/>
    <w:rsid w:val="002A1064"/>
    <w:rsid w:val="002A1C8E"/>
    <w:rsid w:val="002A24DB"/>
    <w:rsid w:val="002A58D5"/>
    <w:rsid w:val="002A6273"/>
    <w:rsid w:val="002A65BC"/>
    <w:rsid w:val="002A6FBC"/>
    <w:rsid w:val="002B1D7D"/>
    <w:rsid w:val="002B2D5D"/>
    <w:rsid w:val="002B61BD"/>
    <w:rsid w:val="002C1B3D"/>
    <w:rsid w:val="002C610D"/>
    <w:rsid w:val="002C791B"/>
    <w:rsid w:val="002D1220"/>
    <w:rsid w:val="002D432A"/>
    <w:rsid w:val="002E01D7"/>
    <w:rsid w:val="002E06C5"/>
    <w:rsid w:val="002E085D"/>
    <w:rsid w:val="002E2869"/>
    <w:rsid w:val="002E40F2"/>
    <w:rsid w:val="002E411C"/>
    <w:rsid w:val="002E4549"/>
    <w:rsid w:val="002F1895"/>
    <w:rsid w:val="002F32E9"/>
    <w:rsid w:val="002F4540"/>
    <w:rsid w:val="002F526D"/>
    <w:rsid w:val="002F659B"/>
    <w:rsid w:val="0030018E"/>
    <w:rsid w:val="00302D50"/>
    <w:rsid w:val="00303789"/>
    <w:rsid w:val="00305810"/>
    <w:rsid w:val="00306067"/>
    <w:rsid w:val="003114A2"/>
    <w:rsid w:val="00311544"/>
    <w:rsid w:val="0031158F"/>
    <w:rsid w:val="00312924"/>
    <w:rsid w:val="00313EF8"/>
    <w:rsid w:val="00315019"/>
    <w:rsid w:val="0032093C"/>
    <w:rsid w:val="00323440"/>
    <w:rsid w:val="003321E3"/>
    <w:rsid w:val="00335080"/>
    <w:rsid w:val="00337027"/>
    <w:rsid w:val="0033708E"/>
    <w:rsid w:val="0034017D"/>
    <w:rsid w:val="00340CD5"/>
    <w:rsid w:val="00350C19"/>
    <w:rsid w:val="003543B5"/>
    <w:rsid w:val="003552C8"/>
    <w:rsid w:val="003554D9"/>
    <w:rsid w:val="003572D9"/>
    <w:rsid w:val="003576D3"/>
    <w:rsid w:val="00360351"/>
    <w:rsid w:val="003612B4"/>
    <w:rsid w:val="0036448D"/>
    <w:rsid w:val="003651FA"/>
    <w:rsid w:val="00366350"/>
    <w:rsid w:val="00367EB6"/>
    <w:rsid w:val="00370998"/>
    <w:rsid w:val="00373CFE"/>
    <w:rsid w:val="003759BB"/>
    <w:rsid w:val="00381A06"/>
    <w:rsid w:val="003832A2"/>
    <w:rsid w:val="00384417"/>
    <w:rsid w:val="00385F3B"/>
    <w:rsid w:val="003860EB"/>
    <w:rsid w:val="00392C59"/>
    <w:rsid w:val="0039401D"/>
    <w:rsid w:val="00394FF9"/>
    <w:rsid w:val="003A11F5"/>
    <w:rsid w:val="003A1588"/>
    <w:rsid w:val="003B2921"/>
    <w:rsid w:val="003B431B"/>
    <w:rsid w:val="003B4CD3"/>
    <w:rsid w:val="003B544D"/>
    <w:rsid w:val="003B55C9"/>
    <w:rsid w:val="003B5775"/>
    <w:rsid w:val="003B7458"/>
    <w:rsid w:val="003C37A6"/>
    <w:rsid w:val="003C47EE"/>
    <w:rsid w:val="003C4B53"/>
    <w:rsid w:val="003C7D48"/>
    <w:rsid w:val="003C7E77"/>
    <w:rsid w:val="003D076A"/>
    <w:rsid w:val="003D1374"/>
    <w:rsid w:val="003D4D64"/>
    <w:rsid w:val="003D54ED"/>
    <w:rsid w:val="003D582B"/>
    <w:rsid w:val="003D645C"/>
    <w:rsid w:val="003D6EF6"/>
    <w:rsid w:val="003D7463"/>
    <w:rsid w:val="003D7F77"/>
    <w:rsid w:val="003E0123"/>
    <w:rsid w:val="003E09E7"/>
    <w:rsid w:val="003E2590"/>
    <w:rsid w:val="003E29D5"/>
    <w:rsid w:val="003E6978"/>
    <w:rsid w:val="003F2F25"/>
    <w:rsid w:val="003F3E9D"/>
    <w:rsid w:val="003F3FE7"/>
    <w:rsid w:val="003F4677"/>
    <w:rsid w:val="003F53F6"/>
    <w:rsid w:val="003F74B8"/>
    <w:rsid w:val="0040308F"/>
    <w:rsid w:val="0041124D"/>
    <w:rsid w:val="004130AE"/>
    <w:rsid w:val="0041310A"/>
    <w:rsid w:val="00413C19"/>
    <w:rsid w:val="0041504E"/>
    <w:rsid w:val="004156F6"/>
    <w:rsid w:val="004165DD"/>
    <w:rsid w:val="00421CA6"/>
    <w:rsid w:val="00421EDC"/>
    <w:rsid w:val="00422B85"/>
    <w:rsid w:val="00427DD2"/>
    <w:rsid w:val="00432882"/>
    <w:rsid w:val="00434D09"/>
    <w:rsid w:val="0043594F"/>
    <w:rsid w:val="0044089D"/>
    <w:rsid w:val="00441F7A"/>
    <w:rsid w:val="00442559"/>
    <w:rsid w:val="00443C5D"/>
    <w:rsid w:val="00443C81"/>
    <w:rsid w:val="004442E8"/>
    <w:rsid w:val="00447EC6"/>
    <w:rsid w:val="00454F12"/>
    <w:rsid w:val="00455233"/>
    <w:rsid w:val="0045641E"/>
    <w:rsid w:val="004574C7"/>
    <w:rsid w:val="004577CF"/>
    <w:rsid w:val="00457BA7"/>
    <w:rsid w:val="0046025A"/>
    <w:rsid w:val="00461565"/>
    <w:rsid w:val="00462951"/>
    <w:rsid w:val="00463CE6"/>
    <w:rsid w:val="004643ED"/>
    <w:rsid w:val="00464697"/>
    <w:rsid w:val="004649CA"/>
    <w:rsid w:val="00465896"/>
    <w:rsid w:val="004666F1"/>
    <w:rsid w:val="00467104"/>
    <w:rsid w:val="00467778"/>
    <w:rsid w:val="0047510E"/>
    <w:rsid w:val="00475AA9"/>
    <w:rsid w:val="00476ACB"/>
    <w:rsid w:val="00480611"/>
    <w:rsid w:val="0048072C"/>
    <w:rsid w:val="00483364"/>
    <w:rsid w:val="0048617E"/>
    <w:rsid w:val="00491E46"/>
    <w:rsid w:val="00493FDE"/>
    <w:rsid w:val="0049408C"/>
    <w:rsid w:val="00497DA9"/>
    <w:rsid w:val="004A026D"/>
    <w:rsid w:val="004A02B2"/>
    <w:rsid w:val="004A176A"/>
    <w:rsid w:val="004A19DB"/>
    <w:rsid w:val="004A254A"/>
    <w:rsid w:val="004A2F03"/>
    <w:rsid w:val="004A540E"/>
    <w:rsid w:val="004A61F5"/>
    <w:rsid w:val="004A6F9F"/>
    <w:rsid w:val="004B0642"/>
    <w:rsid w:val="004B1359"/>
    <w:rsid w:val="004B2AC6"/>
    <w:rsid w:val="004B3BA9"/>
    <w:rsid w:val="004B4001"/>
    <w:rsid w:val="004B6EAA"/>
    <w:rsid w:val="004B6FB2"/>
    <w:rsid w:val="004B739B"/>
    <w:rsid w:val="004C30EC"/>
    <w:rsid w:val="004C45EC"/>
    <w:rsid w:val="004C60E0"/>
    <w:rsid w:val="004C7B3E"/>
    <w:rsid w:val="004D39B2"/>
    <w:rsid w:val="004D3C8C"/>
    <w:rsid w:val="004D4290"/>
    <w:rsid w:val="004D6412"/>
    <w:rsid w:val="004D7C0E"/>
    <w:rsid w:val="004E5E11"/>
    <w:rsid w:val="004E6667"/>
    <w:rsid w:val="004F1E63"/>
    <w:rsid w:val="004F55AE"/>
    <w:rsid w:val="004F608D"/>
    <w:rsid w:val="00502173"/>
    <w:rsid w:val="00504051"/>
    <w:rsid w:val="00505E8A"/>
    <w:rsid w:val="00506A02"/>
    <w:rsid w:val="00510597"/>
    <w:rsid w:val="00510D50"/>
    <w:rsid w:val="00512DED"/>
    <w:rsid w:val="005139B6"/>
    <w:rsid w:val="00514BC1"/>
    <w:rsid w:val="00516F17"/>
    <w:rsid w:val="00517539"/>
    <w:rsid w:val="00526A91"/>
    <w:rsid w:val="0053224C"/>
    <w:rsid w:val="00542361"/>
    <w:rsid w:val="00543C97"/>
    <w:rsid w:val="00543E39"/>
    <w:rsid w:val="0054482D"/>
    <w:rsid w:val="005455BD"/>
    <w:rsid w:val="005462D3"/>
    <w:rsid w:val="005510FB"/>
    <w:rsid w:val="00551FA3"/>
    <w:rsid w:val="0055213C"/>
    <w:rsid w:val="00554137"/>
    <w:rsid w:val="00554979"/>
    <w:rsid w:val="00554B7A"/>
    <w:rsid w:val="00555FAF"/>
    <w:rsid w:val="0055612A"/>
    <w:rsid w:val="00557D6A"/>
    <w:rsid w:val="00562505"/>
    <w:rsid w:val="00562BAD"/>
    <w:rsid w:val="00565697"/>
    <w:rsid w:val="00567241"/>
    <w:rsid w:val="005673C7"/>
    <w:rsid w:val="00572938"/>
    <w:rsid w:val="00575428"/>
    <w:rsid w:val="00575580"/>
    <w:rsid w:val="00577C8E"/>
    <w:rsid w:val="005825A5"/>
    <w:rsid w:val="00582B24"/>
    <w:rsid w:val="00587059"/>
    <w:rsid w:val="00592EAE"/>
    <w:rsid w:val="005973C7"/>
    <w:rsid w:val="00597CE4"/>
    <w:rsid w:val="005A3A1F"/>
    <w:rsid w:val="005A3F2F"/>
    <w:rsid w:val="005A4592"/>
    <w:rsid w:val="005A4B86"/>
    <w:rsid w:val="005A6DDE"/>
    <w:rsid w:val="005B076D"/>
    <w:rsid w:val="005B143D"/>
    <w:rsid w:val="005B25E1"/>
    <w:rsid w:val="005B2B16"/>
    <w:rsid w:val="005B3AAD"/>
    <w:rsid w:val="005B45FF"/>
    <w:rsid w:val="005B566A"/>
    <w:rsid w:val="005B631E"/>
    <w:rsid w:val="005C46B6"/>
    <w:rsid w:val="005C52D1"/>
    <w:rsid w:val="005D068A"/>
    <w:rsid w:val="005D0D25"/>
    <w:rsid w:val="005D479B"/>
    <w:rsid w:val="005D6010"/>
    <w:rsid w:val="005E2377"/>
    <w:rsid w:val="005E3C55"/>
    <w:rsid w:val="005E72EB"/>
    <w:rsid w:val="005E73F1"/>
    <w:rsid w:val="005E77F4"/>
    <w:rsid w:val="005F4182"/>
    <w:rsid w:val="005F6CB4"/>
    <w:rsid w:val="006024D0"/>
    <w:rsid w:val="00603040"/>
    <w:rsid w:val="00605D48"/>
    <w:rsid w:val="00605EC3"/>
    <w:rsid w:val="00610E75"/>
    <w:rsid w:val="00610F29"/>
    <w:rsid w:val="006129DF"/>
    <w:rsid w:val="00615E0C"/>
    <w:rsid w:val="00616485"/>
    <w:rsid w:val="00617AD1"/>
    <w:rsid w:val="00617D45"/>
    <w:rsid w:val="00623686"/>
    <w:rsid w:val="006264A1"/>
    <w:rsid w:val="0063127D"/>
    <w:rsid w:val="006329DA"/>
    <w:rsid w:val="00637403"/>
    <w:rsid w:val="00637A74"/>
    <w:rsid w:val="00641FB9"/>
    <w:rsid w:val="00643D56"/>
    <w:rsid w:val="006523B1"/>
    <w:rsid w:val="006543B1"/>
    <w:rsid w:val="00656312"/>
    <w:rsid w:val="006601FA"/>
    <w:rsid w:val="006610D2"/>
    <w:rsid w:val="00662D4E"/>
    <w:rsid w:val="00666F13"/>
    <w:rsid w:val="0066799A"/>
    <w:rsid w:val="006711E0"/>
    <w:rsid w:val="00671DA4"/>
    <w:rsid w:val="00672AA8"/>
    <w:rsid w:val="00672AFC"/>
    <w:rsid w:val="00673D75"/>
    <w:rsid w:val="00675E60"/>
    <w:rsid w:val="00677CD6"/>
    <w:rsid w:val="00680A74"/>
    <w:rsid w:val="00682463"/>
    <w:rsid w:val="00684127"/>
    <w:rsid w:val="00686FFC"/>
    <w:rsid w:val="00690E13"/>
    <w:rsid w:val="006918EE"/>
    <w:rsid w:val="006929AB"/>
    <w:rsid w:val="00692C77"/>
    <w:rsid w:val="00693B97"/>
    <w:rsid w:val="006945DE"/>
    <w:rsid w:val="0069482C"/>
    <w:rsid w:val="00696BBA"/>
    <w:rsid w:val="006A0BDD"/>
    <w:rsid w:val="006A24A9"/>
    <w:rsid w:val="006A26B8"/>
    <w:rsid w:val="006A3366"/>
    <w:rsid w:val="006A645A"/>
    <w:rsid w:val="006A6E4D"/>
    <w:rsid w:val="006A7586"/>
    <w:rsid w:val="006A792E"/>
    <w:rsid w:val="006A7E24"/>
    <w:rsid w:val="006B1A80"/>
    <w:rsid w:val="006B2163"/>
    <w:rsid w:val="006B5024"/>
    <w:rsid w:val="006C2776"/>
    <w:rsid w:val="006C4A25"/>
    <w:rsid w:val="006D1232"/>
    <w:rsid w:val="006D2916"/>
    <w:rsid w:val="006D678F"/>
    <w:rsid w:val="006E3238"/>
    <w:rsid w:val="006E36C2"/>
    <w:rsid w:val="006E38D1"/>
    <w:rsid w:val="006E669B"/>
    <w:rsid w:val="006F1AEA"/>
    <w:rsid w:val="006F315D"/>
    <w:rsid w:val="006F3240"/>
    <w:rsid w:val="006F387D"/>
    <w:rsid w:val="006F3CE1"/>
    <w:rsid w:val="006F5EDF"/>
    <w:rsid w:val="006F65B0"/>
    <w:rsid w:val="006F72A6"/>
    <w:rsid w:val="00700C2D"/>
    <w:rsid w:val="00703B8F"/>
    <w:rsid w:val="007042FA"/>
    <w:rsid w:val="00704D8F"/>
    <w:rsid w:val="007065C3"/>
    <w:rsid w:val="0071144E"/>
    <w:rsid w:val="00713F71"/>
    <w:rsid w:val="007145C2"/>
    <w:rsid w:val="00717AD6"/>
    <w:rsid w:val="00723CBD"/>
    <w:rsid w:val="00724393"/>
    <w:rsid w:val="0072717A"/>
    <w:rsid w:val="007324CE"/>
    <w:rsid w:val="00732CF9"/>
    <w:rsid w:val="007363E7"/>
    <w:rsid w:val="00744D9D"/>
    <w:rsid w:val="0074703A"/>
    <w:rsid w:val="00750463"/>
    <w:rsid w:val="00750CBB"/>
    <w:rsid w:val="007516CC"/>
    <w:rsid w:val="00752D97"/>
    <w:rsid w:val="0075457F"/>
    <w:rsid w:val="00754D2F"/>
    <w:rsid w:val="00756546"/>
    <w:rsid w:val="007650B4"/>
    <w:rsid w:val="007662E5"/>
    <w:rsid w:val="007671D0"/>
    <w:rsid w:val="0077120E"/>
    <w:rsid w:val="0077136B"/>
    <w:rsid w:val="0077385A"/>
    <w:rsid w:val="007744C3"/>
    <w:rsid w:val="00774C0D"/>
    <w:rsid w:val="00774E1D"/>
    <w:rsid w:val="00774ED1"/>
    <w:rsid w:val="00775F51"/>
    <w:rsid w:val="007763CF"/>
    <w:rsid w:val="0077664F"/>
    <w:rsid w:val="00781186"/>
    <w:rsid w:val="007830A5"/>
    <w:rsid w:val="00784CD8"/>
    <w:rsid w:val="007868E9"/>
    <w:rsid w:val="0078762F"/>
    <w:rsid w:val="00790C05"/>
    <w:rsid w:val="007926DB"/>
    <w:rsid w:val="0079310F"/>
    <w:rsid w:val="00793A90"/>
    <w:rsid w:val="007941D4"/>
    <w:rsid w:val="00796BB1"/>
    <w:rsid w:val="007A011E"/>
    <w:rsid w:val="007A0276"/>
    <w:rsid w:val="007A0927"/>
    <w:rsid w:val="007A2E4D"/>
    <w:rsid w:val="007A3D9D"/>
    <w:rsid w:val="007A698F"/>
    <w:rsid w:val="007A7442"/>
    <w:rsid w:val="007B0D6D"/>
    <w:rsid w:val="007B33EF"/>
    <w:rsid w:val="007B4D13"/>
    <w:rsid w:val="007B4F6F"/>
    <w:rsid w:val="007B5829"/>
    <w:rsid w:val="007B653C"/>
    <w:rsid w:val="007B6B4E"/>
    <w:rsid w:val="007C01A2"/>
    <w:rsid w:val="007C1555"/>
    <w:rsid w:val="007C1F79"/>
    <w:rsid w:val="007C3621"/>
    <w:rsid w:val="007C3A58"/>
    <w:rsid w:val="007C3BF7"/>
    <w:rsid w:val="007C6533"/>
    <w:rsid w:val="007D2F39"/>
    <w:rsid w:val="007D483C"/>
    <w:rsid w:val="007E351A"/>
    <w:rsid w:val="007E38B9"/>
    <w:rsid w:val="007E3C5A"/>
    <w:rsid w:val="007E4766"/>
    <w:rsid w:val="007E7400"/>
    <w:rsid w:val="007E7F2E"/>
    <w:rsid w:val="007F3ED5"/>
    <w:rsid w:val="0080083E"/>
    <w:rsid w:val="0080259B"/>
    <w:rsid w:val="00802D81"/>
    <w:rsid w:val="008043FC"/>
    <w:rsid w:val="0080705D"/>
    <w:rsid w:val="008126E8"/>
    <w:rsid w:val="00814466"/>
    <w:rsid w:val="00814D5E"/>
    <w:rsid w:val="008162E0"/>
    <w:rsid w:val="008171D6"/>
    <w:rsid w:val="00821115"/>
    <w:rsid w:val="008216E2"/>
    <w:rsid w:val="008218DD"/>
    <w:rsid w:val="0082220E"/>
    <w:rsid w:val="00822FB0"/>
    <w:rsid w:val="00824CA3"/>
    <w:rsid w:val="00824DE8"/>
    <w:rsid w:val="008259A7"/>
    <w:rsid w:val="00834A90"/>
    <w:rsid w:val="00836369"/>
    <w:rsid w:val="00843D4C"/>
    <w:rsid w:val="0084602E"/>
    <w:rsid w:val="00851843"/>
    <w:rsid w:val="0085361F"/>
    <w:rsid w:val="00854D1D"/>
    <w:rsid w:val="00860726"/>
    <w:rsid w:val="0086244F"/>
    <w:rsid w:val="00862796"/>
    <w:rsid w:val="00864ADE"/>
    <w:rsid w:val="0086716A"/>
    <w:rsid w:val="00867CDA"/>
    <w:rsid w:val="00867FE9"/>
    <w:rsid w:val="008724D2"/>
    <w:rsid w:val="00874026"/>
    <w:rsid w:val="00875D57"/>
    <w:rsid w:val="00876899"/>
    <w:rsid w:val="00876AAB"/>
    <w:rsid w:val="00876D02"/>
    <w:rsid w:val="00880E00"/>
    <w:rsid w:val="008828F1"/>
    <w:rsid w:val="00882DF3"/>
    <w:rsid w:val="008851E0"/>
    <w:rsid w:val="00885C01"/>
    <w:rsid w:val="008860C8"/>
    <w:rsid w:val="00886F63"/>
    <w:rsid w:val="00887677"/>
    <w:rsid w:val="00891E6D"/>
    <w:rsid w:val="00892868"/>
    <w:rsid w:val="00894E0E"/>
    <w:rsid w:val="00896426"/>
    <w:rsid w:val="008A100E"/>
    <w:rsid w:val="008A48A8"/>
    <w:rsid w:val="008B3BE9"/>
    <w:rsid w:val="008B6169"/>
    <w:rsid w:val="008C018F"/>
    <w:rsid w:val="008C04F1"/>
    <w:rsid w:val="008C06C3"/>
    <w:rsid w:val="008C2962"/>
    <w:rsid w:val="008C7233"/>
    <w:rsid w:val="008D1FD7"/>
    <w:rsid w:val="008D2336"/>
    <w:rsid w:val="008D507F"/>
    <w:rsid w:val="008D742E"/>
    <w:rsid w:val="008E30C2"/>
    <w:rsid w:val="008E5230"/>
    <w:rsid w:val="008E5244"/>
    <w:rsid w:val="008E5880"/>
    <w:rsid w:val="008F3217"/>
    <w:rsid w:val="008F3902"/>
    <w:rsid w:val="008F4B7E"/>
    <w:rsid w:val="00900297"/>
    <w:rsid w:val="009003E7"/>
    <w:rsid w:val="00906AEC"/>
    <w:rsid w:val="00910773"/>
    <w:rsid w:val="00911E14"/>
    <w:rsid w:val="009133F6"/>
    <w:rsid w:val="009169D8"/>
    <w:rsid w:val="00917FB0"/>
    <w:rsid w:val="009206B6"/>
    <w:rsid w:val="00920CEB"/>
    <w:rsid w:val="00921FB2"/>
    <w:rsid w:val="00922D15"/>
    <w:rsid w:val="00923C23"/>
    <w:rsid w:val="009248B1"/>
    <w:rsid w:val="00924E4F"/>
    <w:rsid w:val="00925930"/>
    <w:rsid w:val="00925BC7"/>
    <w:rsid w:val="0092708B"/>
    <w:rsid w:val="00930D17"/>
    <w:rsid w:val="009334A5"/>
    <w:rsid w:val="00936B55"/>
    <w:rsid w:val="00941D82"/>
    <w:rsid w:val="00943B66"/>
    <w:rsid w:val="009440F0"/>
    <w:rsid w:val="0094610A"/>
    <w:rsid w:val="00947151"/>
    <w:rsid w:val="00951300"/>
    <w:rsid w:val="0095402A"/>
    <w:rsid w:val="009552FA"/>
    <w:rsid w:val="009600F6"/>
    <w:rsid w:val="00961735"/>
    <w:rsid w:val="0096178E"/>
    <w:rsid w:val="00962199"/>
    <w:rsid w:val="00962B2F"/>
    <w:rsid w:val="009674E4"/>
    <w:rsid w:val="00970140"/>
    <w:rsid w:val="009727BC"/>
    <w:rsid w:val="00975D17"/>
    <w:rsid w:val="00975D97"/>
    <w:rsid w:val="0098084B"/>
    <w:rsid w:val="00980CAF"/>
    <w:rsid w:val="009867B6"/>
    <w:rsid w:val="00987077"/>
    <w:rsid w:val="009922BD"/>
    <w:rsid w:val="009934B7"/>
    <w:rsid w:val="00993E6A"/>
    <w:rsid w:val="00993EED"/>
    <w:rsid w:val="00996BAA"/>
    <w:rsid w:val="009A0BF9"/>
    <w:rsid w:val="009A1EFC"/>
    <w:rsid w:val="009A3190"/>
    <w:rsid w:val="009A3570"/>
    <w:rsid w:val="009A41A8"/>
    <w:rsid w:val="009A4660"/>
    <w:rsid w:val="009A56E0"/>
    <w:rsid w:val="009A68A9"/>
    <w:rsid w:val="009A6AB4"/>
    <w:rsid w:val="009B152C"/>
    <w:rsid w:val="009B2FCD"/>
    <w:rsid w:val="009B47EA"/>
    <w:rsid w:val="009B4BE7"/>
    <w:rsid w:val="009B597E"/>
    <w:rsid w:val="009B6B66"/>
    <w:rsid w:val="009B739E"/>
    <w:rsid w:val="009C02C7"/>
    <w:rsid w:val="009C696C"/>
    <w:rsid w:val="009C7D9B"/>
    <w:rsid w:val="009D107E"/>
    <w:rsid w:val="009D1EAB"/>
    <w:rsid w:val="009D32A8"/>
    <w:rsid w:val="009D42F4"/>
    <w:rsid w:val="009D79D2"/>
    <w:rsid w:val="009D7D42"/>
    <w:rsid w:val="009E20A8"/>
    <w:rsid w:val="009E2B90"/>
    <w:rsid w:val="009E3711"/>
    <w:rsid w:val="009F0668"/>
    <w:rsid w:val="009F0EA6"/>
    <w:rsid w:val="009F10A7"/>
    <w:rsid w:val="009F403F"/>
    <w:rsid w:val="009F5ED4"/>
    <w:rsid w:val="009F7733"/>
    <w:rsid w:val="009F7EF7"/>
    <w:rsid w:val="00A00995"/>
    <w:rsid w:val="00A03EC5"/>
    <w:rsid w:val="00A06A15"/>
    <w:rsid w:val="00A074F9"/>
    <w:rsid w:val="00A07A8C"/>
    <w:rsid w:val="00A14F7C"/>
    <w:rsid w:val="00A17CCE"/>
    <w:rsid w:val="00A20076"/>
    <w:rsid w:val="00A21964"/>
    <w:rsid w:val="00A22421"/>
    <w:rsid w:val="00A23377"/>
    <w:rsid w:val="00A25AD9"/>
    <w:rsid w:val="00A26CBA"/>
    <w:rsid w:val="00A27103"/>
    <w:rsid w:val="00A320AE"/>
    <w:rsid w:val="00A33200"/>
    <w:rsid w:val="00A33DC5"/>
    <w:rsid w:val="00A34811"/>
    <w:rsid w:val="00A35FA6"/>
    <w:rsid w:val="00A3609A"/>
    <w:rsid w:val="00A37019"/>
    <w:rsid w:val="00A402E5"/>
    <w:rsid w:val="00A51EDB"/>
    <w:rsid w:val="00A548CF"/>
    <w:rsid w:val="00A57BA6"/>
    <w:rsid w:val="00A61ED6"/>
    <w:rsid w:val="00A6204A"/>
    <w:rsid w:val="00A62325"/>
    <w:rsid w:val="00A6362E"/>
    <w:rsid w:val="00A64FCA"/>
    <w:rsid w:val="00A72CEC"/>
    <w:rsid w:val="00A73A09"/>
    <w:rsid w:val="00A73F9E"/>
    <w:rsid w:val="00A76E1D"/>
    <w:rsid w:val="00A80371"/>
    <w:rsid w:val="00A8044A"/>
    <w:rsid w:val="00A81973"/>
    <w:rsid w:val="00A86289"/>
    <w:rsid w:val="00A86917"/>
    <w:rsid w:val="00A91AD8"/>
    <w:rsid w:val="00A91C48"/>
    <w:rsid w:val="00A94543"/>
    <w:rsid w:val="00A95F43"/>
    <w:rsid w:val="00A96E44"/>
    <w:rsid w:val="00A972D0"/>
    <w:rsid w:val="00AA05F4"/>
    <w:rsid w:val="00AA1B7E"/>
    <w:rsid w:val="00AA1E13"/>
    <w:rsid w:val="00AA3F47"/>
    <w:rsid w:val="00AA4EF7"/>
    <w:rsid w:val="00AA50AD"/>
    <w:rsid w:val="00AA76DF"/>
    <w:rsid w:val="00AA7EFE"/>
    <w:rsid w:val="00AB24C8"/>
    <w:rsid w:val="00AB2C06"/>
    <w:rsid w:val="00AB2C66"/>
    <w:rsid w:val="00AB510A"/>
    <w:rsid w:val="00AB5375"/>
    <w:rsid w:val="00AC2401"/>
    <w:rsid w:val="00AC31C1"/>
    <w:rsid w:val="00AC3436"/>
    <w:rsid w:val="00AC5F74"/>
    <w:rsid w:val="00AC6691"/>
    <w:rsid w:val="00AC7576"/>
    <w:rsid w:val="00AE2F53"/>
    <w:rsid w:val="00AE371A"/>
    <w:rsid w:val="00AE521C"/>
    <w:rsid w:val="00AE6128"/>
    <w:rsid w:val="00AF11DF"/>
    <w:rsid w:val="00AF2CA9"/>
    <w:rsid w:val="00AF2E0C"/>
    <w:rsid w:val="00B005BF"/>
    <w:rsid w:val="00B011A6"/>
    <w:rsid w:val="00B01394"/>
    <w:rsid w:val="00B02DCE"/>
    <w:rsid w:val="00B05DA0"/>
    <w:rsid w:val="00B07194"/>
    <w:rsid w:val="00B10858"/>
    <w:rsid w:val="00B1094A"/>
    <w:rsid w:val="00B1101A"/>
    <w:rsid w:val="00B12C67"/>
    <w:rsid w:val="00B13025"/>
    <w:rsid w:val="00B1395D"/>
    <w:rsid w:val="00B13C39"/>
    <w:rsid w:val="00B14A51"/>
    <w:rsid w:val="00B1531A"/>
    <w:rsid w:val="00B15B2F"/>
    <w:rsid w:val="00B20F3D"/>
    <w:rsid w:val="00B210A8"/>
    <w:rsid w:val="00B23BB7"/>
    <w:rsid w:val="00B26854"/>
    <w:rsid w:val="00B327FE"/>
    <w:rsid w:val="00B33FFF"/>
    <w:rsid w:val="00B36721"/>
    <w:rsid w:val="00B378EF"/>
    <w:rsid w:val="00B40FDE"/>
    <w:rsid w:val="00B41850"/>
    <w:rsid w:val="00B41CE6"/>
    <w:rsid w:val="00B42BEF"/>
    <w:rsid w:val="00B5026C"/>
    <w:rsid w:val="00B50E3B"/>
    <w:rsid w:val="00B531FB"/>
    <w:rsid w:val="00B53BBF"/>
    <w:rsid w:val="00B5421B"/>
    <w:rsid w:val="00B56D5A"/>
    <w:rsid w:val="00B60552"/>
    <w:rsid w:val="00B6270E"/>
    <w:rsid w:val="00B62897"/>
    <w:rsid w:val="00B641A7"/>
    <w:rsid w:val="00B64413"/>
    <w:rsid w:val="00B6562A"/>
    <w:rsid w:val="00B66AF9"/>
    <w:rsid w:val="00B66F38"/>
    <w:rsid w:val="00B704BA"/>
    <w:rsid w:val="00B7219B"/>
    <w:rsid w:val="00B74B3D"/>
    <w:rsid w:val="00B7622C"/>
    <w:rsid w:val="00B81E21"/>
    <w:rsid w:val="00B8264D"/>
    <w:rsid w:val="00B82EA2"/>
    <w:rsid w:val="00B9096D"/>
    <w:rsid w:val="00B915CD"/>
    <w:rsid w:val="00B96C3E"/>
    <w:rsid w:val="00B9720F"/>
    <w:rsid w:val="00B97458"/>
    <w:rsid w:val="00B97561"/>
    <w:rsid w:val="00BA010B"/>
    <w:rsid w:val="00BA089F"/>
    <w:rsid w:val="00BA2483"/>
    <w:rsid w:val="00BA3E58"/>
    <w:rsid w:val="00BA43C3"/>
    <w:rsid w:val="00BB1371"/>
    <w:rsid w:val="00BB1FDB"/>
    <w:rsid w:val="00BB3EFC"/>
    <w:rsid w:val="00BB4065"/>
    <w:rsid w:val="00BB4403"/>
    <w:rsid w:val="00BB7291"/>
    <w:rsid w:val="00BB72E8"/>
    <w:rsid w:val="00BB7770"/>
    <w:rsid w:val="00BC184E"/>
    <w:rsid w:val="00BC2993"/>
    <w:rsid w:val="00BC314C"/>
    <w:rsid w:val="00BC3998"/>
    <w:rsid w:val="00BC40A1"/>
    <w:rsid w:val="00BC5777"/>
    <w:rsid w:val="00BC5F26"/>
    <w:rsid w:val="00BC6B6C"/>
    <w:rsid w:val="00BC7D65"/>
    <w:rsid w:val="00BD342E"/>
    <w:rsid w:val="00BD3653"/>
    <w:rsid w:val="00BD497D"/>
    <w:rsid w:val="00BD50D8"/>
    <w:rsid w:val="00BD5A5B"/>
    <w:rsid w:val="00BD777F"/>
    <w:rsid w:val="00BE091B"/>
    <w:rsid w:val="00BE1D0F"/>
    <w:rsid w:val="00BE4BCF"/>
    <w:rsid w:val="00BE6D10"/>
    <w:rsid w:val="00BE7676"/>
    <w:rsid w:val="00BF61FD"/>
    <w:rsid w:val="00BF75D5"/>
    <w:rsid w:val="00BF79A8"/>
    <w:rsid w:val="00C01F1D"/>
    <w:rsid w:val="00C03D5C"/>
    <w:rsid w:val="00C10B76"/>
    <w:rsid w:val="00C10F82"/>
    <w:rsid w:val="00C13BF6"/>
    <w:rsid w:val="00C14F2B"/>
    <w:rsid w:val="00C16958"/>
    <w:rsid w:val="00C17EB8"/>
    <w:rsid w:val="00C22205"/>
    <w:rsid w:val="00C22997"/>
    <w:rsid w:val="00C233FD"/>
    <w:rsid w:val="00C24C51"/>
    <w:rsid w:val="00C26602"/>
    <w:rsid w:val="00C30170"/>
    <w:rsid w:val="00C30C85"/>
    <w:rsid w:val="00C30C9C"/>
    <w:rsid w:val="00C31980"/>
    <w:rsid w:val="00C326C9"/>
    <w:rsid w:val="00C35948"/>
    <w:rsid w:val="00C35BEE"/>
    <w:rsid w:val="00C41630"/>
    <w:rsid w:val="00C43226"/>
    <w:rsid w:val="00C4359A"/>
    <w:rsid w:val="00C435ED"/>
    <w:rsid w:val="00C458D6"/>
    <w:rsid w:val="00C46ACD"/>
    <w:rsid w:val="00C475D8"/>
    <w:rsid w:val="00C4762B"/>
    <w:rsid w:val="00C50299"/>
    <w:rsid w:val="00C50928"/>
    <w:rsid w:val="00C51513"/>
    <w:rsid w:val="00C51DD3"/>
    <w:rsid w:val="00C5329C"/>
    <w:rsid w:val="00C53334"/>
    <w:rsid w:val="00C6133A"/>
    <w:rsid w:val="00C61990"/>
    <w:rsid w:val="00C644E1"/>
    <w:rsid w:val="00C646A6"/>
    <w:rsid w:val="00C646E9"/>
    <w:rsid w:val="00C65547"/>
    <w:rsid w:val="00C71288"/>
    <w:rsid w:val="00C71B40"/>
    <w:rsid w:val="00C73219"/>
    <w:rsid w:val="00C7398D"/>
    <w:rsid w:val="00C75EF2"/>
    <w:rsid w:val="00C8306C"/>
    <w:rsid w:val="00C86789"/>
    <w:rsid w:val="00C9283F"/>
    <w:rsid w:val="00CA1EF1"/>
    <w:rsid w:val="00CA216F"/>
    <w:rsid w:val="00CA38B7"/>
    <w:rsid w:val="00CA4603"/>
    <w:rsid w:val="00CA56C7"/>
    <w:rsid w:val="00CA6562"/>
    <w:rsid w:val="00CB018E"/>
    <w:rsid w:val="00CB0F56"/>
    <w:rsid w:val="00CB1D77"/>
    <w:rsid w:val="00CB24AF"/>
    <w:rsid w:val="00CB2952"/>
    <w:rsid w:val="00CB3373"/>
    <w:rsid w:val="00CB5C54"/>
    <w:rsid w:val="00CB74AB"/>
    <w:rsid w:val="00CB7CFB"/>
    <w:rsid w:val="00CB7EBF"/>
    <w:rsid w:val="00CC00F6"/>
    <w:rsid w:val="00CC1F8E"/>
    <w:rsid w:val="00CC4889"/>
    <w:rsid w:val="00CC5A03"/>
    <w:rsid w:val="00CC61F9"/>
    <w:rsid w:val="00CC770C"/>
    <w:rsid w:val="00CD0057"/>
    <w:rsid w:val="00CD1C54"/>
    <w:rsid w:val="00CD3972"/>
    <w:rsid w:val="00CD5DDB"/>
    <w:rsid w:val="00CD5FD7"/>
    <w:rsid w:val="00CE1861"/>
    <w:rsid w:val="00CE4724"/>
    <w:rsid w:val="00CE4D5C"/>
    <w:rsid w:val="00CF0976"/>
    <w:rsid w:val="00CF2409"/>
    <w:rsid w:val="00CF44D8"/>
    <w:rsid w:val="00D0103D"/>
    <w:rsid w:val="00D01070"/>
    <w:rsid w:val="00D01A90"/>
    <w:rsid w:val="00D025BC"/>
    <w:rsid w:val="00D07624"/>
    <w:rsid w:val="00D1208E"/>
    <w:rsid w:val="00D13F80"/>
    <w:rsid w:val="00D17752"/>
    <w:rsid w:val="00D2074E"/>
    <w:rsid w:val="00D20754"/>
    <w:rsid w:val="00D22DD0"/>
    <w:rsid w:val="00D255D1"/>
    <w:rsid w:val="00D2586A"/>
    <w:rsid w:val="00D31452"/>
    <w:rsid w:val="00D33E32"/>
    <w:rsid w:val="00D3429C"/>
    <w:rsid w:val="00D34ADD"/>
    <w:rsid w:val="00D40BE2"/>
    <w:rsid w:val="00D4295F"/>
    <w:rsid w:val="00D446B0"/>
    <w:rsid w:val="00D44ED0"/>
    <w:rsid w:val="00D47DA2"/>
    <w:rsid w:val="00D51381"/>
    <w:rsid w:val="00D5151F"/>
    <w:rsid w:val="00D519BF"/>
    <w:rsid w:val="00D51CB8"/>
    <w:rsid w:val="00D5251D"/>
    <w:rsid w:val="00D54663"/>
    <w:rsid w:val="00D5563D"/>
    <w:rsid w:val="00D570CC"/>
    <w:rsid w:val="00D57B52"/>
    <w:rsid w:val="00D6038A"/>
    <w:rsid w:val="00D60A4A"/>
    <w:rsid w:val="00D64A9A"/>
    <w:rsid w:val="00D652B8"/>
    <w:rsid w:val="00D660DA"/>
    <w:rsid w:val="00D6640E"/>
    <w:rsid w:val="00D70642"/>
    <w:rsid w:val="00D74EC1"/>
    <w:rsid w:val="00D7617A"/>
    <w:rsid w:val="00D7640B"/>
    <w:rsid w:val="00D8060E"/>
    <w:rsid w:val="00D838A8"/>
    <w:rsid w:val="00D84AD8"/>
    <w:rsid w:val="00D85139"/>
    <w:rsid w:val="00D86FA6"/>
    <w:rsid w:val="00D8709F"/>
    <w:rsid w:val="00D932C0"/>
    <w:rsid w:val="00D93B7E"/>
    <w:rsid w:val="00D95A06"/>
    <w:rsid w:val="00D97332"/>
    <w:rsid w:val="00DA0140"/>
    <w:rsid w:val="00DA0347"/>
    <w:rsid w:val="00DA18D2"/>
    <w:rsid w:val="00DA3E64"/>
    <w:rsid w:val="00DA4FEE"/>
    <w:rsid w:val="00DA7332"/>
    <w:rsid w:val="00DA772A"/>
    <w:rsid w:val="00DB2A6D"/>
    <w:rsid w:val="00DB5E30"/>
    <w:rsid w:val="00DB6BE2"/>
    <w:rsid w:val="00DC07FA"/>
    <w:rsid w:val="00DC0A6B"/>
    <w:rsid w:val="00DC1BB4"/>
    <w:rsid w:val="00DC65A2"/>
    <w:rsid w:val="00DD23AA"/>
    <w:rsid w:val="00DD2604"/>
    <w:rsid w:val="00DD543B"/>
    <w:rsid w:val="00DE0A7B"/>
    <w:rsid w:val="00DE0B7A"/>
    <w:rsid w:val="00DE17D6"/>
    <w:rsid w:val="00DE1A57"/>
    <w:rsid w:val="00DE3694"/>
    <w:rsid w:val="00DE53CC"/>
    <w:rsid w:val="00DE7183"/>
    <w:rsid w:val="00DF2277"/>
    <w:rsid w:val="00DF4E73"/>
    <w:rsid w:val="00E00810"/>
    <w:rsid w:val="00E0264B"/>
    <w:rsid w:val="00E05F30"/>
    <w:rsid w:val="00E07B0A"/>
    <w:rsid w:val="00E116CC"/>
    <w:rsid w:val="00E12A59"/>
    <w:rsid w:val="00E131F0"/>
    <w:rsid w:val="00E13C55"/>
    <w:rsid w:val="00E15E57"/>
    <w:rsid w:val="00E20CFF"/>
    <w:rsid w:val="00E267E1"/>
    <w:rsid w:val="00E3186D"/>
    <w:rsid w:val="00E31AAA"/>
    <w:rsid w:val="00E34572"/>
    <w:rsid w:val="00E4218F"/>
    <w:rsid w:val="00E4357B"/>
    <w:rsid w:val="00E443EA"/>
    <w:rsid w:val="00E450E7"/>
    <w:rsid w:val="00E47222"/>
    <w:rsid w:val="00E47EF1"/>
    <w:rsid w:val="00E509AD"/>
    <w:rsid w:val="00E56E71"/>
    <w:rsid w:val="00E577CE"/>
    <w:rsid w:val="00E6066F"/>
    <w:rsid w:val="00E60D6B"/>
    <w:rsid w:val="00E657CA"/>
    <w:rsid w:val="00E65D04"/>
    <w:rsid w:val="00E663A5"/>
    <w:rsid w:val="00E66435"/>
    <w:rsid w:val="00E67076"/>
    <w:rsid w:val="00E70D4D"/>
    <w:rsid w:val="00E70F0E"/>
    <w:rsid w:val="00E718A9"/>
    <w:rsid w:val="00E72565"/>
    <w:rsid w:val="00E7258D"/>
    <w:rsid w:val="00E757AA"/>
    <w:rsid w:val="00E762F2"/>
    <w:rsid w:val="00E816D2"/>
    <w:rsid w:val="00E90892"/>
    <w:rsid w:val="00E94221"/>
    <w:rsid w:val="00E94B76"/>
    <w:rsid w:val="00E97246"/>
    <w:rsid w:val="00EA3B3C"/>
    <w:rsid w:val="00EA48DE"/>
    <w:rsid w:val="00EB0AC6"/>
    <w:rsid w:val="00EB0FA1"/>
    <w:rsid w:val="00EB40CF"/>
    <w:rsid w:val="00EC25F1"/>
    <w:rsid w:val="00EC260A"/>
    <w:rsid w:val="00EC3834"/>
    <w:rsid w:val="00EC4B87"/>
    <w:rsid w:val="00EC5F96"/>
    <w:rsid w:val="00EC6EE8"/>
    <w:rsid w:val="00ED17E8"/>
    <w:rsid w:val="00ED2691"/>
    <w:rsid w:val="00ED3D56"/>
    <w:rsid w:val="00ED580B"/>
    <w:rsid w:val="00EE1257"/>
    <w:rsid w:val="00EE1FCC"/>
    <w:rsid w:val="00EE34E9"/>
    <w:rsid w:val="00EE3938"/>
    <w:rsid w:val="00EF0748"/>
    <w:rsid w:val="00EF1AD6"/>
    <w:rsid w:val="00EF2922"/>
    <w:rsid w:val="00EF2FF1"/>
    <w:rsid w:val="00EF6F02"/>
    <w:rsid w:val="00EF7366"/>
    <w:rsid w:val="00EF7C86"/>
    <w:rsid w:val="00F001E4"/>
    <w:rsid w:val="00F00520"/>
    <w:rsid w:val="00F01A69"/>
    <w:rsid w:val="00F034DF"/>
    <w:rsid w:val="00F047E9"/>
    <w:rsid w:val="00F05353"/>
    <w:rsid w:val="00F073ED"/>
    <w:rsid w:val="00F120BE"/>
    <w:rsid w:val="00F12C8E"/>
    <w:rsid w:val="00F13E3A"/>
    <w:rsid w:val="00F17219"/>
    <w:rsid w:val="00F226B1"/>
    <w:rsid w:val="00F23E46"/>
    <w:rsid w:val="00F25BC6"/>
    <w:rsid w:val="00F37983"/>
    <w:rsid w:val="00F4018B"/>
    <w:rsid w:val="00F4056C"/>
    <w:rsid w:val="00F40896"/>
    <w:rsid w:val="00F44BD0"/>
    <w:rsid w:val="00F44D44"/>
    <w:rsid w:val="00F476AB"/>
    <w:rsid w:val="00F50D3D"/>
    <w:rsid w:val="00F510D0"/>
    <w:rsid w:val="00F52362"/>
    <w:rsid w:val="00F52D5A"/>
    <w:rsid w:val="00F52FE0"/>
    <w:rsid w:val="00F54A7D"/>
    <w:rsid w:val="00F57D1D"/>
    <w:rsid w:val="00F60BCA"/>
    <w:rsid w:val="00F65279"/>
    <w:rsid w:val="00F65372"/>
    <w:rsid w:val="00F712EE"/>
    <w:rsid w:val="00F72D15"/>
    <w:rsid w:val="00F75C51"/>
    <w:rsid w:val="00F7687F"/>
    <w:rsid w:val="00F76E80"/>
    <w:rsid w:val="00F80CC8"/>
    <w:rsid w:val="00F81C92"/>
    <w:rsid w:val="00F81EB5"/>
    <w:rsid w:val="00F82B81"/>
    <w:rsid w:val="00F84765"/>
    <w:rsid w:val="00F84930"/>
    <w:rsid w:val="00F85231"/>
    <w:rsid w:val="00F877B5"/>
    <w:rsid w:val="00F9200C"/>
    <w:rsid w:val="00F92F57"/>
    <w:rsid w:val="00F9646B"/>
    <w:rsid w:val="00F96547"/>
    <w:rsid w:val="00FA17EE"/>
    <w:rsid w:val="00FA5272"/>
    <w:rsid w:val="00FA63D6"/>
    <w:rsid w:val="00FA6870"/>
    <w:rsid w:val="00FA7116"/>
    <w:rsid w:val="00FB0E7E"/>
    <w:rsid w:val="00FB2E6C"/>
    <w:rsid w:val="00FB4544"/>
    <w:rsid w:val="00FB472A"/>
    <w:rsid w:val="00FB51A1"/>
    <w:rsid w:val="00FB5A63"/>
    <w:rsid w:val="00FB6515"/>
    <w:rsid w:val="00FC024B"/>
    <w:rsid w:val="00FC0286"/>
    <w:rsid w:val="00FC3AC7"/>
    <w:rsid w:val="00FC43A9"/>
    <w:rsid w:val="00FC5ED0"/>
    <w:rsid w:val="00FD0117"/>
    <w:rsid w:val="00FD0217"/>
    <w:rsid w:val="00FD0E8E"/>
    <w:rsid w:val="00FD2DAE"/>
    <w:rsid w:val="00FD4DDC"/>
    <w:rsid w:val="00FE1869"/>
    <w:rsid w:val="00FE1B8D"/>
    <w:rsid w:val="00FE4967"/>
    <w:rsid w:val="00FE4CD2"/>
    <w:rsid w:val="00FE51EA"/>
    <w:rsid w:val="00FE559C"/>
    <w:rsid w:val="00FE5915"/>
    <w:rsid w:val="00FE6565"/>
    <w:rsid w:val="00FF1010"/>
    <w:rsid w:val="00FF5A2F"/>
    <w:rsid w:val="0BA04871"/>
    <w:rsid w:val="0BB6C219"/>
    <w:rsid w:val="0E0A01DE"/>
    <w:rsid w:val="0EA14C90"/>
    <w:rsid w:val="10A1BFFA"/>
    <w:rsid w:val="12EE0DA8"/>
    <w:rsid w:val="17276F5C"/>
    <w:rsid w:val="2294C1A5"/>
    <w:rsid w:val="2CEB9EDF"/>
    <w:rsid w:val="335AE063"/>
    <w:rsid w:val="39804EF4"/>
    <w:rsid w:val="3CE89A4C"/>
    <w:rsid w:val="3EA857A5"/>
    <w:rsid w:val="43EA7B83"/>
    <w:rsid w:val="4647D087"/>
    <w:rsid w:val="4BF8A44C"/>
    <w:rsid w:val="4F781E65"/>
    <w:rsid w:val="5A350CB9"/>
    <w:rsid w:val="5ABED393"/>
    <w:rsid w:val="5FC3AAAB"/>
    <w:rsid w:val="607F0FCA"/>
    <w:rsid w:val="6697A68E"/>
    <w:rsid w:val="699B5C70"/>
    <w:rsid w:val="7653D612"/>
    <w:rsid w:val="77A83261"/>
    <w:rsid w:val="7F9F048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 fill="f" fillcolor="white" stroke="f">
      <v:fill color="white" on="f"/>
      <v:stroke on="f"/>
      <v:textbox style="mso-fit-shape-to-text:t" inset="0,0,0,0"/>
    </o:shapedefaults>
    <o:shapelayout v:ext="edit">
      <o:idmap v:ext="edit" data="1"/>
    </o:shapelayout>
  </w:shapeDefaults>
  <w:decimalSymbol w:val=","/>
  <w:listSeparator w:val=";"/>
  <w14:docId w14:val="447EC583"/>
  <w15:docId w15:val="{3B1B097A-3971-4F60-B8B8-8F046E63DB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14466"/>
    <w:pPr>
      <w:spacing w:after="120"/>
      <w:jc w:val="both"/>
    </w:pPr>
    <w:rPr>
      <w:sz w:val="24"/>
    </w:rPr>
  </w:style>
  <w:style w:type="paragraph" w:styleId="Titre1">
    <w:name w:val="heading 1"/>
    <w:basedOn w:val="Normal"/>
    <w:next w:val="Normal"/>
    <w:link w:val="Titre1Car"/>
    <w:qFormat/>
    <w:rsid w:val="00814466"/>
    <w:pPr>
      <w:keepNext/>
      <w:keepLines/>
      <w:pageBreakBefore/>
      <w:numPr>
        <w:numId w:val="4"/>
      </w:numPr>
      <w:spacing w:before="480" w:after="240"/>
      <w:outlineLvl w:val="0"/>
    </w:pPr>
    <w:rPr>
      <w:b/>
      <w:sz w:val="32"/>
    </w:rPr>
  </w:style>
  <w:style w:type="paragraph" w:styleId="Titre2">
    <w:name w:val="heading 2"/>
    <w:basedOn w:val="Normal"/>
    <w:next w:val="Normal"/>
    <w:qFormat/>
    <w:rsid w:val="00814466"/>
    <w:pPr>
      <w:keepNext/>
      <w:keepLines/>
      <w:numPr>
        <w:ilvl w:val="1"/>
        <w:numId w:val="4"/>
      </w:numPr>
      <w:spacing w:before="240" w:after="240"/>
      <w:outlineLvl w:val="1"/>
    </w:pPr>
    <w:rPr>
      <w:b/>
      <w:sz w:val="28"/>
    </w:rPr>
  </w:style>
  <w:style w:type="paragraph" w:styleId="Titre3">
    <w:name w:val="heading 3"/>
    <w:basedOn w:val="Normal"/>
    <w:next w:val="Normal"/>
    <w:qFormat/>
    <w:rsid w:val="00814466"/>
    <w:pPr>
      <w:keepNext/>
      <w:keepLines/>
      <w:numPr>
        <w:ilvl w:val="2"/>
        <w:numId w:val="4"/>
      </w:numPr>
      <w:spacing w:before="240" w:after="240"/>
      <w:outlineLvl w:val="2"/>
    </w:pPr>
    <w:rPr>
      <w:b/>
    </w:rPr>
  </w:style>
  <w:style w:type="paragraph" w:styleId="Titre4">
    <w:name w:val="heading 4"/>
    <w:basedOn w:val="Normal"/>
    <w:next w:val="Normal"/>
    <w:link w:val="Titre4Car"/>
    <w:unhideWhenUsed/>
    <w:qFormat/>
    <w:rsid w:val="00BD5A5B"/>
    <w:pPr>
      <w:keepNext/>
      <w:keepLines/>
      <w:numPr>
        <w:ilvl w:val="3"/>
        <w:numId w:val="4"/>
      </w:numPr>
      <w:spacing w:before="280" w:after="240"/>
      <w:outlineLvl w:val="3"/>
    </w:pPr>
    <w:rPr>
      <w:rFonts w:eastAsiaTheme="majorEastAsia" w:cstheme="majorBidi"/>
      <w:i/>
      <w:iCs/>
    </w:rPr>
  </w:style>
  <w:style w:type="paragraph" w:styleId="Titre5">
    <w:name w:val="heading 5"/>
    <w:basedOn w:val="Normal"/>
    <w:next w:val="Normal"/>
    <w:link w:val="Titre5Car"/>
    <w:semiHidden/>
    <w:unhideWhenUsed/>
    <w:qFormat/>
    <w:rsid w:val="00BD5A5B"/>
    <w:pPr>
      <w:keepNext/>
      <w:keepLines/>
      <w:numPr>
        <w:ilvl w:val="4"/>
        <w:numId w:val="4"/>
      </w:numPr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Titre6">
    <w:name w:val="heading 6"/>
    <w:basedOn w:val="Normal"/>
    <w:next w:val="Normal"/>
    <w:link w:val="Titre6Car"/>
    <w:semiHidden/>
    <w:unhideWhenUsed/>
    <w:qFormat/>
    <w:rsid w:val="00BD5A5B"/>
    <w:pPr>
      <w:keepNext/>
      <w:keepLines/>
      <w:numPr>
        <w:ilvl w:val="5"/>
        <w:numId w:val="4"/>
      </w:numPr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re7">
    <w:name w:val="heading 7"/>
    <w:basedOn w:val="Normal"/>
    <w:next w:val="Normal"/>
    <w:link w:val="Titre7Car"/>
    <w:semiHidden/>
    <w:unhideWhenUsed/>
    <w:qFormat/>
    <w:rsid w:val="00BD5A5B"/>
    <w:pPr>
      <w:keepNext/>
      <w:keepLines/>
      <w:numPr>
        <w:ilvl w:val="6"/>
        <w:numId w:val="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re8">
    <w:name w:val="heading 8"/>
    <w:basedOn w:val="Normal"/>
    <w:next w:val="Normal"/>
    <w:link w:val="Titre8Car"/>
    <w:semiHidden/>
    <w:unhideWhenUsed/>
    <w:qFormat/>
    <w:rsid w:val="00BD5A5B"/>
    <w:pPr>
      <w:keepNext/>
      <w:keepLines/>
      <w:numPr>
        <w:ilvl w:val="7"/>
        <w:numId w:val="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itre9">
    <w:name w:val="heading 9"/>
    <w:basedOn w:val="Normal"/>
    <w:next w:val="Normal"/>
    <w:link w:val="Titre9Car"/>
    <w:semiHidden/>
    <w:unhideWhenUsed/>
    <w:qFormat/>
    <w:rsid w:val="00BD5A5B"/>
    <w:pPr>
      <w:keepNext/>
      <w:keepLines/>
      <w:numPr>
        <w:ilvl w:val="8"/>
        <w:numId w:val="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ieddepage">
    <w:name w:val="footer"/>
    <w:basedOn w:val="Normal"/>
    <w:rsid w:val="00814466"/>
    <w:pPr>
      <w:tabs>
        <w:tab w:val="center" w:pos="4819"/>
        <w:tab w:val="right" w:pos="9071"/>
      </w:tabs>
    </w:pPr>
    <w:rPr>
      <w:rFonts w:ascii="Georgia" w:hAnsi="Georgia"/>
    </w:rPr>
  </w:style>
  <w:style w:type="paragraph" w:styleId="Retraitnormal">
    <w:name w:val="Normal Indent"/>
    <w:basedOn w:val="Normal"/>
    <w:rsid w:val="0004050C"/>
  </w:style>
  <w:style w:type="paragraph" w:customStyle="1" w:styleId="RetraitNormal2">
    <w:name w:val="RetraitNormal2"/>
    <w:basedOn w:val="Retraitnormal"/>
    <w:rsid w:val="0004050C"/>
    <w:pPr>
      <w:numPr>
        <w:numId w:val="2"/>
      </w:numPr>
    </w:pPr>
  </w:style>
  <w:style w:type="paragraph" w:customStyle="1" w:styleId="RetraitNormal3">
    <w:name w:val="RetraitNormal3"/>
    <w:basedOn w:val="RetraitNormal2"/>
    <w:rsid w:val="008A100E"/>
    <w:pPr>
      <w:ind w:left="1560"/>
    </w:pPr>
  </w:style>
  <w:style w:type="paragraph" w:styleId="Textedebulles">
    <w:name w:val="Balloon Text"/>
    <w:basedOn w:val="Normal"/>
    <w:semiHidden/>
    <w:rsid w:val="00F712EE"/>
    <w:rPr>
      <w:rFonts w:ascii="Tahoma" w:hAnsi="Tahoma" w:cs="Tahoma"/>
      <w:sz w:val="16"/>
      <w:szCs w:val="16"/>
    </w:rPr>
  </w:style>
  <w:style w:type="paragraph" w:styleId="En-tte">
    <w:name w:val="header"/>
    <w:basedOn w:val="Normal"/>
    <w:rsid w:val="00814466"/>
    <w:pPr>
      <w:tabs>
        <w:tab w:val="center" w:pos="4536"/>
        <w:tab w:val="right" w:pos="9072"/>
      </w:tabs>
      <w:spacing w:after="0"/>
    </w:pPr>
    <w:rPr>
      <w:rFonts w:ascii="Georgia" w:hAnsi="Georgia"/>
      <w:sz w:val="20"/>
    </w:rPr>
  </w:style>
  <w:style w:type="character" w:styleId="Numrodepage">
    <w:name w:val="page number"/>
    <w:basedOn w:val="Policepardfaut"/>
    <w:rsid w:val="001647EF"/>
  </w:style>
  <w:style w:type="character" w:styleId="Lienhypertexte">
    <w:name w:val="Hyperlink"/>
    <w:uiPriority w:val="99"/>
    <w:rsid w:val="004C7B3E"/>
    <w:rPr>
      <w:color w:val="0000FF"/>
      <w:u w:val="single"/>
    </w:rPr>
  </w:style>
  <w:style w:type="table" w:styleId="Grilledutableau">
    <w:name w:val="Table Grid"/>
    <w:basedOn w:val="TableauNormal"/>
    <w:uiPriority w:val="39"/>
    <w:rsid w:val="00920CEB"/>
    <w:rPr>
      <w:rFonts w:eastAsia="SimSu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M1">
    <w:name w:val="toc 1"/>
    <w:basedOn w:val="Normal"/>
    <w:next w:val="Normal"/>
    <w:autoRedefine/>
    <w:uiPriority w:val="39"/>
    <w:rsid w:val="005E72EB"/>
    <w:pPr>
      <w:spacing w:before="120"/>
      <w:jc w:val="left"/>
    </w:pPr>
    <w:rPr>
      <w:b/>
      <w:bCs/>
      <w:caps/>
      <w:sz w:val="20"/>
    </w:rPr>
  </w:style>
  <w:style w:type="paragraph" w:styleId="TM2">
    <w:name w:val="toc 2"/>
    <w:basedOn w:val="Normal"/>
    <w:next w:val="Normal"/>
    <w:autoRedefine/>
    <w:uiPriority w:val="39"/>
    <w:rsid w:val="009727BC"/>
    <w:pPr>
      <w:spacing w:after="0"/>
      <w:ind w:left="240"/>
      <w:jc w:val="left"/>
    </w:pPr>
    <w:rPr>
      <w:smallCaps/>
      <w:sz w:val="20"/>
    </w:rPr>
  </w:style>
  <w:style w:type="paragraph" w:styleId="TM3">
    <w:name w:val="toc 3"/>
    <w:basedOn w:val="Normal"/>
    <w:next w:val="Normal"/>
    <w:autoRedefine/>
    <w:uiPriority w:val="39"/>
    <w:rsid w:val="009600F6"/>
    <w:pPr>
      <w:spacing w:after="0"/>
      <w:ind w:left="480"/>
      <w:jc w:val="left"/>
    </w:pPr>
    <w:rPr>
      <w:i/>
      <w:iCs/>
      <w:sz w:val="20"/>
    </w:rPr>
  </w:style>
  <w:style w:type="paragraph" w:styleId="TM4">
    <w:name w:val="toc 4"/>
    <w:basedOn w:val="Normal"/>
    <w:next w:val="Normal"/>
    <w:autoRedefine/>
    <w:uiPriority w:val="39"/>
    <w:rsid w:val="000C7B3B"/>
    <w:pPr>
      <w:spacing w:after="0"/>
      <w:ind w:left="720"/>
      <w:jc w:val="left"/>
    </w:pPr>
    <w:rPr>
      <w:sz w:val="18"/>
      <w:szCs w:val="18"/>
    </w:rPr>
  </w:style>
  <w:style w:type="paragraph" w:styleId="TM5">
    <w:name w:val="toc 5"/>
    <w:basedOn w:val="Normal"/>
    <w:next w:val="Normal"/>
    <w:autoRedefine/>
    <w:semiHidden/>
    <w:rsid w:val="000C7B3B"/>
    <w:pPr>
      <w:spacing w:after="0"/>
      <w:ind w:left="960"/>
      <w:jc w:val="left"/>
    </w:pPr>
    <w:rPr>
      <w:sz w:val="18"/>
      <w:szCs w:val="18"/>
    </w:rPr>
  </w:style>
  <w:style w:type="paragraph" w:styleId="TM6">
    <w:name w:val="toc 6"/>
    <w:basedOn w:val="Normal"/>
    <w:next w:val="Normal"/>
    <w:autoRedefine/>
    <w:semiHidden/>
    <w:rsid w:val="000C7B3B"/>
    <w:pPr>
      <w:spacing w:after="0"/>
      <w:ind w:left="1200"/>
      <w:jc w:val="left"/>
    </w:pPr>
    <w:rPr>
      <w:sz w:val="18"/>
      <w:szCs w:val="18"/>
    </w:rPr>
  </w:style>
  <w:style w:type="paragraph" w:styleId="TM7">
    <w:name w:val="toc 7"/>
    <w:basedOn w:val="Normal"/>
    <w:next w:val="Normal"/>
    <w:autoRedefine/>
    <w:semiHidden/>
    <w:rsid w:val="000C7B3B"/>
    <w:pPr>
      <w:spacing w:after="0"/>
      <w:ind w:left="1440"/>
      <w:jc w:val="left"/>
    </w:pPr>
    <w:rPr>
      <w:sz w:val="18"/>
      <w:szCs w:val="18"/>
    </w:rPr>
  </w:style>
  <w:style w:type="paragraph" w:styleId="TM8">
    <w:name w:val="toc 8"/>
    <w:basedOn w:val="Normal"/>
    <w:next w:val="Normal"/>
    <w:autoRedefine/>
    <w:semiHidden/>
    <w:rsid w:val="000C7B3B"/>
    <w:pPr>
      <w:spacing w:after="0"/>
      <w:ind w:left="1680"/>
      <w:jc w:val="left"/>
    </w:pPr>
    <w:rPr>
      <w:sz w:val="18"/>
      <w:szCs w:val="18"/>
    </w:rPr>
  </w:style>
  <w:style w:type="paragraph" w:styleId="TM9">
    <w:name w:val="toc 9"/>
    <w:basedOn w:val="Normal"/>
    <w:next w:val="Normal"/>
    <w:autoRedefine/>
    <w:semiHidden/>
    <w:rsid w:val="000C7B3B"/>
    <w:pPr>
      <w:spacing w:after="0"/>
      <w:ind w:left="1920"/>
      <w:jc w:val="left"/>
    </w:pPr>
    <w:rPr>
      <w:sz w:val="18"/>
      <w:szCs w:val="18"/>
    </w:rPr>
  </w:style>
  <w:style w:type="paragraph" w:customStyle="1" w:styleId="Abstract">
    <w:name w:val="Abstract"/>
    <w:basedOn w:val="Normal"/>
    <w:link w:val="AbstractChar"/>
    <w:rsid w:val="00637403"/>
    <w:pPr>
      <w:spacing w:line="360" w:lineRule="auto"/>
    </w:pPr>
  </w:style>
  <w:style w:type="character" w:customStyle="1" w:styleId="AbstractChar">
    <w:name w:val="Abstract Char"/>
    <w:link w:val="Abstract"/>
    <w:rsid w:val="00637403"/>
    <w:rPr>
      <w:rFonts w:ascii="Georgia" w:hAnsi="Georgia"/>
      <w:sz w:val="24"/>
      <w:lang w:val="en-GB" w:eastAsia="en-US" w:bidi="ar-SA"/>
    </w:rPr>
  </w:style>
  <w:style w:type="paragraph" w:styleId="Notedebasdepage">
    <w:name w:val="footnote text"/>
    <w:basedOn w:val="Normal"/>
    <w:semiHidden/>
    <w:rsid w:val="00B50E3B"/>
    <w:rPr>
      <w:sz w:val="18"/>
    </w:rPr>
  </w:style>
  <w:style w:type="character" w:styleId="Appelnotedebasdep">
    <w:name w:val="footnote reference"/>
    <w:semiHidden/>
    <w:rsid w:val="00B41850"/>
    <w:rPr>
      <w:vertAlign w:val="superscript"/>
    </w:rPr>
  </w:style>
  <w:style w:type="paragraph" w:styleId="Paragraphedeliste">
    <w:name w:val="List Paragraph"/>
    <w:basedOn w:val="Normal"/>
    <w:uiPriority w:val="34"/>
    <w:qFormat/>
    <w:rsid w:val="00F25BC6"/>
    <w:pPr>
      <w:ind w:left="720"/>
      <w:contextualSpacing/>
    </w:pPr>
  </w:style>
  <w:style w:type="paragraph" w:styleId="Lgende">
    <w:name w:val="caption"/>
    <w:aliases w:val="Figure Caption"/>
    <w:basedOn w:val="Normal"/>
    <w:next w:val="Normal"/>
    <w:unhideWhenUsed/>
    <w:qFormat/>
    <w:rsid w:val="00814466"/>
    <w:pPr>
      <w:spacing w:before="120" w:after="320"/>
      <w:jc w:val="center"/>
    </w:pPr>
    <w:rPr>
      <w:b/>
      <w:iCs/>
      <w:sz w:val="20"/>
      <w:szCs w:val="18"/>
    </w:rPr>
  </w:style>
  <w:style w:type="paragraph" w:styleId="Tabledesillustrations">
    <w:name w:val="table of figures"/>
    <w:basedOn w:val="Normal"/>
    <w:next w:val="Normal"/>
    <w:uiPriority w:val="99"/>
    <w:unhideWhenUsed/>
    <w:rsid w:val="00A074F9"/>
    <w:pPr>
      <w:spacing w:after="0"/>
    </w:pPr>
    <w:rPr>
      <w:sz w:val="22"/>
    </w:rPr>
  </w:style>
  <w:style w:type="paragraph" w:styleId="Corpsdetexte">
    <w:name w:val="Body Text"/>
    <w:basedOn w:val="Normal"/>
    <w:link w:val="CorpsdetexteCar"/>
    <w:unhideWhenUsed/>
    <w:qFormat/>
    <w:rsid w:val="00FB6515"/>
  </w:style>
  <w:style w:type="character" w:customStyle="1" w:styleId="CorpsdetexteCar">
    <w:name w:val="Corps de texte Car"/>
    <w:basedOn w:val="Policepardfaut"/>
    <w:link w:val="Corpsdetexte"/>
    <w:rsid w:val="00FB6515"/>
    <w:rPr>
      <w:sz w:val="24"/>
    </w:rPr>
  </w:style>
  <w:style w:type="paragraph" w:customStyle="1" w:styleId="TableCaption">
    <w:name w:val="Table Caption"/>
    <w:basedOn w:val="Lgende"/>
    <w:qFormat/>
    <w:rsid w:val="009A0BF9"/>
    <w:pPr>
      <w:spacing w:before="240" w:after="120"/>
    </w:pPr>
    <w:rPr>
      <w:noProof/>
    </w:rPr>
  </w:style>
  <w:style w:type="character" w:customStyle="1" w:styleId="Titre4Car">
    <w:name w:val="Titre 4 Car"/>
    <w:basedOn w:val="Policepardfaut"/>
    <w:link w:val="Titre4"/>
    <w:rsid w:val="009A0BF9"/>
    <w:rPr>
      <w:rFonts w:eastAsiaTheme="majorEastAsia" w:cstheme="majorBidi"/>
      <w:i/>
      <w:iCs/>
      <w:sz w:val="24"/>
    </w:rPr>
  </w:style>
  <w:style w:type="paragraph" w:customStyle="1" w:styleId="Default">
    <w:name w:val="Default"/>
    <w:rsid w:val="00814D5E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customStyle="1" w:styleId="ReqTitle">
    <w:name w:val="Req Title"/>
    <w:basedOn w:val="Normal"/>
    <w:next w:val="ReqText"/>
    <w:qFormat/>
    <w:rsid w:val="0084602E"/>
    <w:pPr>
      <w:keepNext/>
      <w:keepLines/>
      <w:pBdr>
        <w:top w:val="single" w:sz="4" w:space="1" w:color="auto"/>
        <w:left w:val="single" w:sz="4" w:space="4" w:color="auto"/>
        <w:right w:val="single" w:sz="4" w:space="4" w:color="auto"/>
      </w:pBdr>
      <w:shd w:val="clear" w:color="auto" w:fill="D6E3BC" w:themeFill="accent3" w:themeFillTint="66"/>
      <w:spacing w:after="0"/>
    </w:pPr>
    <w:rPr>
      <w:b/>
      <w:i/>
      <w:lang w:val="en-US"/>
    </w:rPr>
  </w:style>
  <w:style w:type="paragraph" w:customStyle="1" w:styleId="ReqText">
    <w:name w:val="Req Text"/>
    <w:basedOn w:val="Normal"/>
    <w:next w:val="Normal"/>
    <w:qFormat/>
    <w:rsid w:val="0055213C"/>
    <w:pPr>
      <w:pBdr>
        <w:left w:val="single" w:sz="4" w:space="4" w:color="auto"/>
        <w:bottom w:val="single" w:sz="4" w:space="1" w:color="auto"/>
        <w:right w:val="single" w:sz="4" w:space="4" w:color="auto"/>
      </w:pBdr>
      <w:shd w:val="clear" w:color="auto" w:fill="D6E3BC" w:themeFill="accent3" w:themeFillTint="66"/>
    </w:pPr>
    <w:rPr>
      <w:lang w:val="en-US"/>
    </w:rPr>
  </w:style>
  <w:style w:type="character" w:styleId="Marquedecommentaire">
    <w:name w:val="annotation reference"/>
    <w:basedOn w:val="Policepardfaut"/>
    <w:semiHidden/>
    <w:unhideWhenUsed/>
    <w:rsid w:val="00D47DA2"/>
    <w:rPr>
      <w:sz w:val="16"/>
      <w:szCs w:val="16"/>
    </w:rPr>
  </w:style>
  <w:style w:type="paragraph" w:styleId="Commentaire">
    <w:name w:val="annotation text"/>
    <w:basedOn w:val="Normal"/>
    <w:link w:val="CommentaireCar"/>
    <w:semiHidden/>
    <w:unhideWhenUsed/>
    <w:rsid w:val="00D47DA2"/>
    <w:rPr>
      <w:sz w:val="20"/>
    </w:rPr>
  </w:style>
  <w:style w:type="character" w:customStyle="1" w:styleId="CommentaireCar">
    <w:name w:val="Commentaire Car"/>
    <w:basedOn w:val="Policepardfaut"/>
    <w:link w:val="Commentaire"/>
    <w:semiHidden/>
    <w:rsid w:val="00D47DA2"/>
  </w:style>
  <w:style w:type="paragraph" w:styleId="Objetducommentaire">
    <w:name w:val="annotation subject"/>
    <w:basedOn w:val="Commentaire"/>
    <w:next w:val="Commentaire"/>
    <w:link w:val="ObjetducommentaireCar"/>
    <w:semiHidden/>
    <w:unhideWhenUsed/>
    <w:rsid w:val="00D47DA2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semiHidden/>
    <w:rsid w:val="00D47DA2"/>
    <w:rPr>
      <w:b/>
      <w:bCs/>
    </w:rPr>
  </w:style>
  <w:style w:type="character" w:customStyle="1" w:styleId="Titre1Car">
    <w:name w:val="Titre 1 Car"/>
    <w:basedOn w:val="Policepardfaut"/>
    <w:link w:val="Titre1"/>
    <w:rsid w:val="008F4B7E"/>
    <w:rPr>
      <w:b/>
      <w:sz w:val="32"/>
    </w:rPr>
  </w:style>
  <w:style w:type="paragraph" w:styleId="Bibliographie">
    <w:name w:val="Bibliography"/>
    <w:basedOn w:val="Normal"/>
    <w:next w:val="Normal"/>
    <w:uiPriority w:val="37"/>
    <w:unhideWhenUsed/>
    <w:rsid w:val="008F4B7E"/>
  </w:style>
  <w:style w:type="paragraph" w:styleId="Listepuces">
    <w:name w:val="List Bullet"/>
    <w:basedOn w:val="Normal"/>
    <w:autoRedefine/>
    <w:rsid w:val="001857A0"/>
    <w:pPr>
      <w:spacing w:before="120"/>
      <w:ind w:left="708"/>
    </w:pPr>
    <w:rPr>
      <w:lang w:val="en-US" w:eastAsia="it-IT" w:bidi="he-IL"/>
    </w:rPr>
  </w:style>
  <w:style w:type="character" w:customStyle="1" w:styleId="fontstyle01">
    <w:name w:val="fontstyle01"/>
    <w:basedOn w:val="Policepardfaut"/>
    <w:rsid w:val="00643D56"/>
    <w:rPr>
      <w:rFonts w:ascii="TimesLTStd-Roman" w:hAnsi="TimesLTStd-Roman" w:hint="default"/>
      <w:b w:val="0"/>
      <w:bCs w:val="0"/>
      <w:i w:val="0"/>
      <w:iCs w:val="0"/>
      <w:color w:val="000000"/>
      <w:sz w:val="28"/>
      <w:szCs w:val="28"/>
    </w:rPr>
  </w:style>
  <w:style w:type="paragraph" w:styleId="NormalWeb">
    <w:name w:val="Normal (Web)"/>
    <w:basedOn w:val="Normal"/>
    <w:uiPriority w:val="99"/>
    <w:unhideWhenUsed/>
    <w:rsid w:val="004A254A"/>
    <w:pPr>
      <w:spacing w:after="188"/>
      <w:jc w:val="left"/>
    </w:pPr>
    <w:rPr>
      <w:szCs w:val="24"/>
      <w:lang w:val="it-IT" w:eastAsia="it-IT"/>
    </w:rPr>
  </w:style>
  <w:style w:type="character" w:customStyle="1" w:styleId="Titre5Car">
    <w:name w:val="Titre 5 Car"/>
    <w:basedOn w:val="Policepardfaut"/>
    <w:link w:val="Titre5"/>
    <w:semiHidden/>
    <w:rsid w:val="00BD5A5B"/>
    <w:rPr>
      <w:rFonts w:asciiTheme="majorHAnsi" w:eastAsiaTheme="majorEastAsia" w:hAnsiTheme="majorHAnsi" w:cstheme="majorBidi"/>
      <w:color w:val="365F91" w:themeColor="accent1" w:themeShade="BF"/>
      <w:sz w:val="24"/>
    </w:rPr>
  </w:style>
  <w:style w:type="character" w:customStyle="1" w:styleId="Titre6Car">
    <w:name w:val="Titre 6 Car"/>
    <w:basedOn w:val="Policepardfaut"/>
    <w:link w:val="Titre6"/>
    <w:semiHidden/>
    <w:rsid w:val="00BD5A5B"/>
    <w:rPr>
      <w:rFonts w:asciiTheme="majorHAnsi" w:eastAsiaTheme="majorEastAsia" w:hAnsiTheme="majorHAnsi" w:cstheme="majorBidi"/>
      <w:color w:val="243F60" w:themeColor="accent1" w:themeShade="7F"/>
      <w:sz w:val="24"/>
    </w:rPr>
  </w:style>
  <w:style w:type="character" w:customStyle="1" w:styleId="Titre7Car">
    <w:name w:val="Titre 7 Car"/>
    <w:basedOn w:val="Policepardfaut"/>
    <w:link w:val="Titre7"/>
    <w:semiHidden/>
    <w:rsid w:val="00BD5A5B"/>
    <w:rPr>
      <w:rFonts w:asciiTheme="majorHAnsi" w:eastAsiaTheme="majorEastAsia" w:hAnsiTheme="majorHAnsi" w:cstheme="majorBidi"/>
      <w:i/>
      <w:iCs/>
      <w:color w:val="243F60" w:themeColor="accent1" w:themeShade="7F"/>
      <w:sz w:val="24"/>
    </w:rPr>
  </w:style>
  <w:style w:type="character" w:customStyle="1" w:styleId="Titre8Car">
    <w:name w:val="Titre 8 Car"/>
    <w:basedOn w:val="Policepardfaut"/>
    <w:link w:val="Titre8"/>
    <w:semiHidden/>
    <w:rsid w:val="00BD5A5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Titre9Car">
    <w:name w:val="Titre 9 Car"/>
    <w:basedOn w:val="Policepardfaut"/>
    <w:link w:val="Titre9"/>
    <w:semiHidden/>
    <w:rsid w:val="00BD5A5B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UnresolvedMention1">
    <w:name w:val="Unresolved Mention1"/>
    <w:basedOn w:val="Policepardfaut"/>
    <w:uiPriority w:val="99"/>
    <w:semiHidden/>
    <w:unhideWhenUsed/>
    <w:rsid w:val="009867B6"/>
    <w:rPr>
      <w:color w:val="605E5C"/>
      <w:shd w:val="clear" w:color="auto" w:fill="E1DFDD"/>
    </w:rPr>
  </w:style>
  <w:style w:type="character" w:styleId="Lienhypertextesuivivisit">
    <w:name w:val="FollowedHyperlink"/>
    <w:basedOn w:val="Policepardfaut"/>
    <w:semiHidden/>
    <w:unhideWhenUsed/>
    <w:rsid w:val="009867B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85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19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5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0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7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0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70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3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3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1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6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2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78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632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24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54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2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05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222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4282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3020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15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00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75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30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66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869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20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10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30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13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7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38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73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01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17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00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39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34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36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95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43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83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42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62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82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17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62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42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74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87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51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425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046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83223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47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21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24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02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40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707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02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75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11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44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49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14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72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64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9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22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74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06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50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82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50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1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79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7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27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05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07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24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70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98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85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65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2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94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91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1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43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06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14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5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14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17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6333E91A46A644C80022E8BB0E418CF" ma:contentTypeVersion="12" ma:contentTypeDescription="Create a new document." ma:contentTypeScope="" ma:versionID="6e5c537fc3364aa5a8cb28e394afdc66">
  <xsd:schema xmlns:xsd="http://www.w3.org/2001/XMLSchema" xmlns:xs="http://www.w3.org/2001/XMLSchema" xmlns:p="http://schemas.microsoft.com/office/2006/metadata/properties" xmlns:ns2="41b9a451-5ffc-4907-a11e-a2cc9e23e811" xmlns:ns3="3ffd5060-9549-45c4-8fb0-3d0806e1be16" targetNamespace="http://schemas.microsoft.com/office/2006/metadata/properties" ma:root="true" ma:fieldsID="c40b25b0cf13851ee539da21f46e7be7" ns2:_="" ns3:_="">
    <xsd:import namespace="41b9a451-5ffc-4907-a11e-a2cc9e23e811"/>
    <xsd:import namespace="3ffd5060-9549-45c4-8fb0-3d0806e1be1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b9a451-5ffc-4907-a11e-a2cc9e23e81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fd5060-9549-45c4-8fb0-3d0806e1be16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SAE18</b:Tag>
    <b:SourceType>Report</b:SourceType>
    <b:Guid>{BA18809D-7CB3-474D-B4A1-D7F708F4C546}</b:Guid>
    <b:Title>Taxonomy and definitions for terms related to driving automation systems for on-road motor vehicles</b:Title>
    <b:Year>2018</b:Year>
    <b:Publisher>SAE</b:Publisher>
    <b:Author>
      <b:Author>
        <b:Corporate>SAE</b:Corporate>
      </b:Author>
    </b:Author>
    <b:RefOrder>1</b:RefOrder>
  </b:Source>
  <b:Source>
    <b:Tag>Int18</b:Tag>
    <b:SourceType>Misc</b:SourceType>
    <b:Guid>{A1772433-34E3-4534-819F-1AFAD5CCE5A7}</b:Guid>
    <b:Author>
      <b:Author>
        <b:Corporate>International Organization for Standardization (ISO)</b:Corporate>
      </b:Author>
    </b:Author>
    <b:Title>ISO 26262-3:2018 Road vehicles — Functional safety — Part 3: Concept phase</b:Title>
    <b:Year>2018</b:Year>
    <b:RefOrder>2</b:RefOrder>
  </b:Source>
  <b:Source>
    <b:Tag>Mac20</b:Tag>
    <b:SourceType>ConferenceProceedings</b:SourceType>
    <b:Guid>{772CF2BE-8A96-4C71-B1B5-15A0F87955B9}</b:Guid>
    <b:Title>ISO/SAE DIS 21434 Automotive Cybersecurity Standard - In a Nutshell</b:Title>
    <b:Year>2020</b:Year>
    <b:ConferenceName>SAFECOMP 2020. Lecture Notes in Computer Science</b:ConferenceName>
    <b:Author>
      <b:Author>
        <b:NameList>
          <b:Person>
            <b:Last>Macher</b:Last>
            <b:First>Georg</b:First>
          </b:Person>
          <b:Person>
            <b:Last>Schmittner </b:Last>
            <b:First>Christoph </b:First>
          </b:Person>
          <b:Person>
            <b:Last>Veledar</b:Last>
            <b:First>Omar</b:First>
          </b:Person>
          <b:Person>
            <b:Last>Brenner</b:Last>
            <b:First>Brenenr</b:First>
          </b:Person>
        </b:NameList>
      </b:Author>
      <b:Editor>
        <b:NameList>
          <b:Person>
            <b:Last>Casimiro</b:Last>
            <b:First>Antonio</b:First>
          </b:Person>
          <b:Person>
            <b:Last>Ortmeier</b:Last>
            <b:First>Frank</b:First>
          </b:Person>
          <b:Person>
            <b:Last>Schoitsch</b:Last>
            <b:First>Erwin</b:First>
          </b:Person>
          <b:Person>
            <b:Last>Bitsch</b:Last>
            <b:First>Friedemann </b:First>
          </b:Person>
          <b:Person>
            <b:Last>Ferreira</b:Last>
            <b:First>Pedro</b:First>
          </b:Person>
        </b:NameList>
      </b:Editor>
    </b:Author>
    <b:Volume>12235</b:Volume>
    <b:DOI>https://doi.org/10.1007/978-3-030-55583-2_9</b:DOI>
    <b:RefOrder>5</b:RefOrder>
  </b:Source>
  <b:Source>
    <b:Tag>ISO19</b:Tag>
    <b:SourceType>Report</b:SourceType>
    <b:Guid>{62C2161D-6C32-41A9-A397-969042647488}</b:Guid>
    <b:Author>
      <b:Author>
        <b:Corporate>ISO - International Standardisation Organisation</b:Corporate>
      </b:Author>
    </b:Author>
    <b:Title>ISO 21448 - Road vehicles — Safety of the intended functionality</b:Title>
    <b:Year>2019</b:Year>
    <b:Publisher>ISO - International Standardisation Organisation</b:Publisher>
    <b:RefOrder>4</b:RefOrder>
  </b:Source>
  <b:Source>
    <b:Tag>ISO181</b:Tag>
    <b:SourceType>Book</b:SourceType>
    <b:Guid>{10176E8D-277D-4260-BB1E-9A6033F05A60}</b:Guid>
    <b:Author>
      <b:Author>
        <b:Corporate>ISO - International Standardization Organisation</b:Corporate>
      </b:Author>
    </b:Author>
    <b:Title>ISO 26262 Road vehicles - Functional safety </b:Title>
    <b:Year>2018</b:Year>
    <b:Publisher>ISO - International Standardization Organisation</b:Publisher>
    <b:RefOrder>6</b:RefOrder>
  </b:Source>
  <b:Source>
    <b:Tag>ISO182</b:Tag>
    <b:SourceType>Book</b:SourceType>
    <b:Guid>{6B39833A-C946-48E6-8C8D-7C8A7D9FAB74}</b:Guid>
    <b:Author>
      <b:Author>
        <b:Corporate>ISO - International Organization for Standardization</b:Corporate>
      </b:Author>
    </b:Author>
    <b:Title>ISO/SAE CD 21434 - Road vehicles - cybersecurity engineering</b:Title>
    <b:Year>2018</b:Year>
    <b:Publisher>ISO - International Organization for Standardization</b:Publisher>
    <b:RefOrder>3</b:RefOrder>
  </b:Source>
</b:Sources>
</file>

<file path=customXml/itemProps1.xml><?xml version="1.0" encoding="utf-8"?>
<ds:datastoreItem xmlns:ds="http://schemas.openxmlformats.org/officeDocument/2006/customXml" ds:itemID="{C5380C3B-AC99-453F-A5C1-BEB6C4F5DF1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A35D30E-FA7C-44F4-8E63-6D46DC87882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6B1CB1B-F772-4839-9CF4-9356EA14D2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1b9a451-5ffc-4907-a11e-a2cc9e23e811"/>
    <ds:schemaRef ds:uri="3ffd5060-9549-45c4-8fb0-3d0806e1be1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88223D5-B41A-4EC0-B744-F3A976E62E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45</Words>
  <Characters>250</Characters>
  <Application>Microsoft Office Word</Application>
  <DocSecurity>0</DocSecurity>
  <Lines>2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EACHING</vt:lpstr>
    </vt:vector>
  </TitlesOfParts>
  <Company>HP</Company>
  <LinksUpToDate>false</LinksUpToDate>
  <CharactersWithSpaces>29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CHING</dc:title>
  <dc:subject>Deliverable</dc:subject>
  <dc:creator>Microsoft Office User</dc:creator>
  <cp:keywords/>
  <cp:lastModifiedBy>Sylvain GIRBAL</cp:lastModifiedBy>
  <cp:revision>14</cp:revision>
  <cp:lastPrinted>2020-12-30T21:03:00Z</cp:lastPrinted>
  <dcterms:created xsi:type="dcterms:W3CDTF">2020-12-30T18:57:00Z</dcterms:created>
  <dcterms:modified xsi:type="dcterms:W3CDTF">2023-03-08T14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6333E91A46A644C80022E8BB0E418CF</vt:lpwstr>
  </property>
</Properties>
</file>